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1EAA82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E4885">
        <w:rPr>
          <w:rFonts w:eastAsia="Times New Roman" w:cstheme="minorHAnsi"/>
          <w:b/>
        </w:rPr>
        <w:t>67530</w:t>
      </w:r>
    </w:p>
    <w:p w14:paraId="2F6924E5" w14:textId="2BB9A19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E4885">
        <w:rPr>
          <w:rFonts w:eastAsia="Times New Roman" w:cstheme="minorHAnsi"/>
          <w:b/>
        </w:rPr>
        <w:t>Debopriya Sadhukhan</w:t>
      </w:r>
    </w:p>
    <w:p w14:paraId="6FB9233B" w14:textId="092FF7D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EE4885" w:rsidRPr="00094595">
          <w:rPr>
            <w:rStyle w:val="Hyperlink"/>
            <w:rFonts w:eastAsia="Times New Roman" w:cstheme="minorHAnsi"/>
            <w:b/>
          </w:rPr>
          <w:t>https://review.jove.com/account/file-uploader?src=20596698</w:t>
        </w:r>
      </w:hyperlink>
      <w:r w:rsidR="00EE4885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F3BFAB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E4885" w:rsidRPr="00EE4885">
        <w:rPr>
          <w:rFonts w:ascii="Calibri" w:hAnsi="Calibri" w:cs="Calibri"/>
          <w:b/>
          <w:bCs/>
          <w:sz w:val="32"/>
          <w:szCs w:val="32"/>
        </w:rPr>
        <w:t>Through-the-Wall Blood Sampling Method to Minimize Sleep Disruption in Clinical Setting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BD7C93F" w14:textId="77777777" w:rsidR="00EE4885" w:rsidRPr="008038CE" w:rsidRDefault="00EE4885" w:rsidP="00EE4885">
      <w:pPr>
        <w:rPr>
          <w:rFonts w:ascii="Calibri" w:hAnsi="Calibri" w:cs="Calibri"/>
          <w:highlight w:val="white"/>
        </w:rPr>
      </w:pPr>
      <w:bookmarkStart w:id="0" w:name="_Hlk196750613"/>
      <w:r w:rsidRPr="008038CE">
        <w:rPr>
          <w:rFonts w:ascii="Calibri" w:hAnsi="Calibri" w:cs="Calibri"/>
        </w:rPr>
        <w:t>Grissy Simé Mora</w:t>
      </w:r>
      <w:r w:rsidRPr="008038CE">
        <w:rPr>
          <w:rFonts w:ascii="Calibri" w:hAnsi="Calibri" w:cs="Calibri"/>
          <w:vertAlign w:val="superscript"/>
        </w:rPr>
        <w:t>1*</w:t>
      </w:r>
      <w:r w:rsidRPr="008038CE">
        <w:rPr>
          <w:rFonts w:ascii="Calibri" w:hAnsi="Calibri" w:cs="Calibri"/>
        </w:rPr>
        <w:t>, Catherine G. L</w:t>
      </w:r>
      <w:r w:rsidRPr="008038CE">
        <w:rPr>
          <w:rFonts w:ascii="Calibri" w:hAnsi="Calibri" w:cs="Calibri"/>
          <w:highlight w:val="white"/>
        </w:rPr>
        <w:t>owry</w:t>
      </w:r>
      <w:r w:rsidRPr="008038CE">
        <w:rPr>
          <w:rFonts w:ascii="Calibri" w:hAnsi="Calibri" w:cs="Calibri"/>
          <w:highlight w:val="white"/>
          <w:vertAlign w:val="superscript"/>
        </w:rPr>
        <w:t>1*</w:t>
      </w:r>
      <w:r w:rsidRPr="008038CE">
        <w:rPr>
          <w:rFonts w:ascii="Calibri" w:hAnsi="Calibri" w:cs="Calibri"/>
          <w:highlight w:val="white"/>
        </w:rPr>
        <w:t>, Ellen J. Lyon</w:t>
      </w:r>
      <w:r w:rsidRPr="008038CE">
        <w:rPr>
          <w:rFonts w:ascii="Calibri" w:hAnsi="Calibri" w:cs="Calibri"/>
          <w:highlight w:val="white"/>
          <w:vertAlign w:val="superscript"/>
        </w:rPr>
        <w:t>1</w:t>
      </w:r>
      <w:r w:rsidRPr="008038CE">
        <w:rPr>
          <w:rFonts w:ascii="Calibri" w:hAnsi="Calibri" w:cs="Calibri"/>
          <w:highlight w:val="white"/>
        </w:rPr>
        <w:t>, Laurie M. Biela</w:t>
      </w:r>
      <w:r w:rsidRPr="008038CE">
        <w:rPr>
          <w:rFonts w:ascii="Calibri" w:hAnsi="Calibri" w:cs="Calibri"/>
          <w:highlight w:val="white"/>
          <w:vertAlign w:val="superscript"/>
        </w:rPr>
        <w:t>1</w:t>
      </w:r>
      <w:r w:rsidRPr="008038CE">
        <w:rPr>
          <w:rFonts w:ascii="Calibri" w:hAnsi="Calibri" w:cs="Calibri"/>
          <w:highlight w:val="white"/>
        </w:rPr>
        <w:t>, David P. Thomson</w:t>
      </w:r>
      <w:r w:rsidRPr="008038CE">
        <w:rPr>
          <w:rFonts w:ascii="Calibri" w:hAnsi="Calibri" w:cs="Calibri"/>
          <w:highlight w:val="white"/>
          <w:vertAlign w:val="superscript"/>
        </w:rPr>
        <w:t>1</w:t>
      </w:r>
      <w:r w:rsidRPr="008038CE">
        <w:rPr>
          <w:rFonts w:ascii="Calibri" w:hAnsi="Calibri" w:cs="Calibri"/>
          <w:highlight w:val="white"/>
        </w:rPr>
        <w:t>, Matthew S. Hickey</w:t>
      </w:r>
      <w:r w:rsidRPr="008038CE">
        <w:rPr>
          <w:rFonts w:ascii="Calibri" w:hAnsi="Calibri" w:cs="Calibri"/>
          <w:highlight w:val="white"/>
          <w:vertAlign w:val="superscript"/>
        </w:rPr>
        <w:t>1</w:t>
      </w:r>
      <w:r w:rsidRPr="008038CE">
        <w:rPr>
          <w:rFonts w:ascii="Calibri" w:hAnsi="Calibri" w:cs="Calibri"/>
          <w:highlight w:val="white"/>
        </w:rPr>
        <w:t>, Corey A. Rynders</w:t>
      </w:r>
      <w:r w:rsidRPr="008038CE">
        <w:rPr>
          <w:rFonts w:ascii="Calibri" w:hAnsi="Calibri" w:cs="Calibri"/>
          <w:highlight w:val="white"/>
          <w:vertAlign w:val="superscript"/>
        </w:rPr>
        <w:t>1, 2</w:t>
      </w:r>
      <w:r w:rsidRPr="008038CE">
        <w:rPr>
          <w:rFonts w:ascii="Calibri" w:hAnsi="Calibri" w:cs="Calibri"/>
          <w:highlight w:val="white"/>
        </w:rPr>
        <w:t>, Josiane L. Broussard</w:t>
      </w:r>
      <w:r w:rsidRPr="008038CE">
        <w:rPr>
          <w:rFonts w:ascii="Calibri" w:hAnsi="Calibri" w:cs="Calibri"/>
          <w:highlight w:val="white"/>
          <w:vertAlign w:val="superscript"/>
        </w:rPr>
        <w:t>1</w:t>
      </w:r>
    </w:p>
    <w:bookmarkEnd w:id="0"/>
    <w:p w14:paraId="60503C05" w14:textId="77777777" w:rsidR="00EE4885" w:rsidRPr="008038CE" w:rsidRDefault="00EE4885" w:rsidP="00EE4885">
      <w:pPr>
        <w:rPr>
          <w:rFonts w:ascii="Calibri" w:hAnsi="Calibri" w:cs="Calibri"/>
        </w:rPr>
      </w:pPr>
      <w:r w:rsidRPr="008038CE">
        <w:rPr>
          <w:rFonts w:ascii="Calibri" w:hAnsi="Calibri" w:cs="Calibri"/>
        </w:rPr>
        <w:t xml:space="preserve"> </w:t>
      </w:r>
    </w:p>
    <w:p w14:paraId="011B6642" w14:textId="369EEB52" w:rsidR="00EE4885" w:rsidRPr="008038CE" w:rsidRDefault="00EE4885" w:rsidP="00EE4885">
      <w:pPr>
        <w:rPr>
          <w:rFonts w:ascii="Calibri" w:hAnsi="Calibri" w:cs="Calibri"/>
        </w:rPr>
      </w:pPr>
      <w:r w:rsidRPr="008038CE">
        <w:rPr>
          <w:rFonts w:ascii="Calibri" w:hAnsi="Calibri" w:cs="Calibri"/>
          <w:vertAlign w:val="superscript"/>
        </w:rPr>
        <w:t>1</w:t>
      </w:r>
      <w:r w:rsidRPr="008038CE">
        <w:rPr>
          <w:rFonts w:ascii="Calibri" w:hAnsi="Calibri" w:cs="Calibri"/>
        </w:rPr>
        <w:t>Human Performance Clinical Research Laboratory, Department of Health and Exercise Science, Colorado State University</w:t>
      </w:r>
    </w:p>
    <w:p w14:paraId="132EAEAC" w14:textId="00D1BA46" w:rsidR="00EE4885" w:rsidRPr="008038CE" w:rsidRDefault="00EE4885" w:rsidP="00EE4885">
      <w:pPr>
        <w:rPr>
          <w:rFonts w:ascii="Calibri" w:hAnsi="Calibri" w:cs="Calibri"/>
        </w:rPr>
      </w:pPr>
      <w:r w:rsidRPr="008038CE">
        <w:rPr>
          <w:rFonts w:ascii="Calibri" w:hAnsi="Calibri" w:cs="Calibri"/>
          <w:vertAlign w:val="superscript"/>
        </w:rPr>
        <w:t>2</w:t>
      </w:r>
      <w:r w:rsidRPr="008038CE">
        <w:rPr>
          <w:rFonts w:ascii="Calibri" w:hAnsi="Calibri" w:cs="Calibri"/>
        </w:rPr>
        <w:t>Anschutz Health and Wellness Center, University of Colorado Anschutz Medical Campus, Aurora</w:t>
      </w:r>
    </w:p>
    <w:p w14:paraId="00EFB4E9" w14:textId="77777777" w:rsidR="00EE4885" w:rsidRPr="008038CE" w:rsidRDefault="00EE4885" w:rsidP="00EE4885">
      <w:pPr>
        <w:rPr>
          <w:rFonts w:ascii="Calibri" w:hAnsi="Calibri" w:cs="Calibri"/>
        </w:rPr>
      </w:pPr>
    </w:p>
    <w:p w14:paraId="74A3CDA1" w14:textId="06FC0502" w:rsidR="00D6314B" w:rsidRDefault="00EE4885" w:rsidP="00EE4885">
      <w:pPr>
        <w:outlineLvl w:val="0"/>
        <w:rPr>
          <w:rFonts w:ascii="Calibri" w:hAnsi="Calibri" w:cs="Calibri"/>
          <w:bCs/>
        </w:rPr>
      </w:pPr>
      <w:r w:rsidRPr="008038CE">
        <w:rPr>
          <w:rFonts w:ascii="Calibri" w:hAnsi="Calibri" w:cs="Calibri"/>
          <w:bCs/>
          <w:vertAlign w:val="superscript"/>
        </w:rPr>
        <w:t>*</w:t>
      </w:r>
      <w:r w:rsidRPr="008038CE">
        <w:rPr>
          <w:rFonts w:ascii="Calibri" w:hAnsi="Calibri" w:cs="Calibri"/>
          <w:bCs/>
        </w:rPr>
        <w:t>These authors contributed equally</w:t>
      </w:r>
    </w:p>
    <w:p w14:paraId="0C53CD40" w14:textId="77777777" w:rsidR="00EE4885" w:rsidRPr="00B07A3B" w:rsidRDefault="00EE4885" w:rsidP="00EE488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1" w:name="_Hlk25233958"/>
    </w:p>
    <w:p w14:paraId="70FFA58B" w14:textId="5DCB4F48" w:rsidR="00D6314B" w:rsidRPr="00B07A3B" w:rsidRDefault="00EE4885" w:rsidP="004E0C5A">
      <w:pPr>
        <w:outlineLvl w:val="0"/>
        <w:rPr>
          <w:rFonts w:eastAsia="Times New Roman" w:cstheme="minorHAnsi"/>
        </w:rPr>
      </w:pPr>
      <w:r w:rsidRPr="008038CE">
        <w:rPr>
          <w:rFonts w:ascii="Calibri" w:hAnsi="Calibri" w:cs="Calibri"/>
        </w:rPr>
        <w:t>Josiane L. Broussard (Josiane.broussard@colostate.edu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44689F6A" w:rsidR="003B5E26" w:rsidRPr="00B07A3B" w:rsidRDefault="00EE4885" w:rsidP="009A0E7C">
      <w:pPr>
        <w:outlineLvl w:val="0"/>
        <w:rPr>
          <w:rFonts w:cstheme="minorHAnsi"/>
          <w:b/>
          <w:sz w:val="22"/>
          <w:szCs w:val="22"/>
        </w:rPr>
      </w:pPr>
      <w:r w:rsidRPr="008038CE">
        <w:rPr>
          <w:rFonts w:ascii="Calibri" w:hAnsi="Calibri" w:cs="Calibri"/>
        </w:rPr>
        <w:t xml:space="preserve">Josiane L. Broussard </w:t>
      </w:r>
      <w:r w:rsidR="00415C15">
        <w:rPr>
          <w:rFonts w:ascii="Calibri" w:hAnsi="Calibri" w:cs="Calibri"/>
        </w:rPr>
        <w:tab/>
      </w:r>
      <w:r w:rsidR="00415C15">
        <w:rPr>
          <w:rFonts w:ascii="Calibri" w:hAnsi="Calibri" w:cs="Calibri"/>
        </w:rPr>
        <w:tab/>
      </w:r>
      <w:r w:rsidRPr="008038CE">
        <w:rPr>
          <w:rFonts w:ascii="Calibri" w:hAnsi="Calibri" w:cs="Calibri"/>
        </w:rPr>
        <w:t>(Josiane.broussard@colostate.edu)</w:t>
      </w:r>
    </w:p>
    <w:p w14:paraId="458B2974" w14:textId="77777777" w:rsidR="00EE4885" w:rsidRPr="008038CE" w:rsidRDefault="00EE4885" w:rsidP="00EE4885">
      <w:pPr>
        <w:rPr>
          <w:rFonts w:ascii="Calibri" w:hAnsi="Calibri" w:cs="Calibri"/>
        </w:rPr>
      </w:pPr>
      <w:r w:rsidRPr="008038CE">
        <w:rPr>
          <w:rFonts w:ascii="Calibri" w:hAnsi="Calibri" w:cs="Calibri"/>
        </w:rPr>
        <w:t>Grissy Simé Mora</w:t>
      </w:r>
      <w:r w:rsidRPr="008038CE">
        <w:rPr>
          <w:rFonts w:ascii="Calibri" w:hAnsi="Calibri" w:cs="Calibri"/>
        </w:rPr>
        <w:tab/>
      </w:r>
      <w:r w:rsidRPr="008038CE">
        <w:rPr>
          <w:rFonts w:ascii="Calibri" w:hAnsi="Calibri" w:cs="Calibri"/>
        </w:rPr>
        <w:tab/>
        <w:t>(gsime@colostate.edu)</w:t>
      </w:r>
    </w:p>
    <w:p w14:paraId="06C21A17" w14:textId="77777777" w:rsidR="00EE4885" w:rsidRPr="008038CE" w:rsidRDefault="00EE4885" w:rsidP="00EE4885">
      <w:pPr>
        <w:rPr>
          <w:rFonts w:ascii="Calibri" w:hAnsi="Calibri" w:cs="Calibri"/>
          <w:highlight w:val="white"/>
        </w:rPr>
      </w:pPr>
      <w:r w:rsidRPr="008038CE">
        <w:rPr>
          <w:rFonts w:ascii="Calibri" w:hAnsi="Calibri" w:cs="Calibri"/>
        </w:rPr>
        <w:t>Catherine G. L</w:t>
      </w:r>
      <w:r w:rsidRPr="008038CE">
        <w:rPr>
          <w:rFonts w:ascii="Calibri" w:hAnsi="Calibri" w:cs="Calibri"/>
          <w:highlight w:val="white"/>
        </w:rPr>
        <w:t>owry</w:t>
      </w:r>
      <w:r w:rsidRPr="008038CE">
        <w:rPr>
          <w:rFonts w:ascii="Calibri" w:hAnsi="Calibri" w:cs="Calibri"/>
          <w:highlight w:val="white"/>
        </w:rPr>
        <w:tab/>
      </w:r>
      <w:r w:rsidRPr="008038CE">
        <w:rPr>
          <w:rFonts w:ascii="Calibri" w:hAnsi="Calibri" w:cs="Calibri"/>
          <w:highlight w:val="white"/>
        </w:rPr>
        <w:tab/>
        <w:t>(</w:t>
      </w:r>
      <w:r w:rsidRPr="008038CE">
        <w:rPr>
          <w:rFonts w:ascii="Calibri" w:hAnsi="Calibri" w:cs="Calibri"/>
        </w:rPr>
        <w:t>catherine.lowry@colostate.edu)</w:t>
      </w:r>
    </w:p>
    <w:p w14:paraId="5F6F9AC0" w14:textId="77777777" w:rsidR="00EE4885" w:rsidRPr="008038CE" w:rsidRDefault="00EE4885" w:rsidP="00EE4885">
      <w:pPr>
        <w:rPr>
          <w:rFonts w:ascii="Calibri" w:hAnsi="Calibri" w:cs="Calibri"/>
        </w:rPr>
      </w:pPr>
      <w:r w:rsidRPr="008038CE">
        <w:rPr>
          <w:rFonts w:ascii="Calibri" w:hAnsi="Calibri" w:cs="Calibri"/>
          <w:highlight w:val="white"/>
        </w:rPr>
        <w:t>Ellen J. Lyon</w:t>
      </w:r>
      <w:r w:rsidRPr="008038CE">
        <w:rPr>
          <w:rFonts w:ascii="Calibri" w:hAnsi="Calibri" w:cs="Calibri"/>
          <w:highlight w:val="white"/>
        </w:rPr>
        <w:tab/>
      </w:r>
      <w:r w:rsidRPr="008038CE">
        <w:rPr>
          <w:rFonts w:ascii="Calibri" w:hAnsi="Calibri" w:cs="Calibri"/>
          <w:highlight w:val="white"/>
        </w:rPr>
        <w:tab/>
      </w:r>
      <w:r w:rsidRPr="008038CE">
        <w:rPr>
          <w:rFonts w:ascii="Calibri" w:hAnsi="Calibri" w:cs="Calibri"/>
          <w:highlight w:val="white"/>
        </w:rPr>
        <w:tab/>
        <w:t>(</w:t>
      </w:r>
      <w:r w:rsidRPr="008038CE">
        <w:rPr>
          <w:rFonts w:ascii="Calibri" w:hAnsi="Calibri" w:cs="Calibri"/>
        </w:rPr>
        <w:t>ellen.lyon@colostate.edu)</w:t>
      </w:r>
    </w:p>
    <w:p w14:paraId="5790B302" w14:textId="77777777" w:rsidR="00EE4885" w:rsidRPr="008038CE" w:rsidRDefault="00EE4885" w:rsidP="00EE4885">
      <w:pPr>
        <w:rPr>
          <w:rFonts w:ascii="Calibri" w:hAnsi="Calibri" w:cs="Calibri"/>
        </w:rPr>
      </w:pPr>
      <w:r w:rsidRPr="008038CE">
        <w:rPr>
          <w:rFonts w:ascii="Calibri" w:hAnsi="Calibri" w:cs="Calibri"/>
          <w:highlight w:val="white"/>
        </w:rPr>
        <w:t>Laurie M. Biela</w:t>
      </w:r>
      <w:r w:rsidRPr="008038CE">
        <w:rPr>
          <w:rFonts w:ascii="Calibri" w:hAnsi="Calibri" w:cs="Calibri"/>
          <w:highlight w:val="white"/>
        </w:rPr>
        <w:tab/>
      </w:r>
      <w:r w:rsidRPr="008038CE">
        <w:rPr>
          <w:rFonts w:ascii="Calibri" w:hAnsi="Calibri" w:cs="Calibri"/>
          <w:highlight w:val="white"/>
        </w:rPr>
        <w:tab/>
        <w:t>(</w:t>
      </w:r>
      <w:r w:rsidRPr="008038CE">
        <w:rPr>
          <w:rFonts w:ascii="Calibri" w:hAnsi="Calibri" w:cs="Calibri"/>
        </w:rPr>
        <w:t>Laurie.Biela@colostate.edu)</w:t>
      </w:r>
    </w:p>
    <w:p w14:paraId="653025D9" w14:textId="77777777" w:rsidR="00EE4885" w:rsidRPr="008038CE" w:rsidRDefault="00EE4885" w:rsidP="00EE4885">
      <w:pPr>
        <w:rPr>
          <w:rFonts w:ascii="Calibri" w:hAnsi="Calibri" w:cs="Calibri"/>
          <w:highlight w:val="white"/>
        </w:rPr>
      </w:pPr>
      <w:r w:rsidRPr="008038CE">
        <w:rPr>
          <w:rFonts w:ascii="Calibri" w:hAnsi="Calibri" w:cs="Calibri"/>
          <w:highlight w:val="white"/>
        </w:rPr>
        <w:t>David P. Thomson</w:t>
      </w:r>
      <w:r w:rsidRPr="008038CE">
        <w:rPr>
          <w:rFonts w:ascii="Calibri" w:hAnsi="Calibri" w:cs="Calibri"/>
          <w:highlight w:val="white"/>
        </w:rPr>
        <w:tab/>
      </w:r>
      <w:r w:rsidRPr="008038CE">
        <w:rPr>
          <w:rFonts w:ascii="Calibri" w:hAnsi="Calibri" w:cs="Calibri"/>
          <w:highlight w:val="white"/>
        </w:rPr>
        <w:tab/>
        <w:t>(</w:t>
      </w:r>
      <w:r w:rsidRPr="008038CE">
        <w:rPr>
          <w:rFonts w:ascii="Calibri" w:hAnsi="Calibri" w:cs="Calibri"/>
        </w:rPr>
        <w:t>David.Thompson@colostate.edu)</w:t>
      </w:r>
    </w:p>
    <w:p w14:paraId="0328D2AC" w14:textId="77777777" w:rsidR="00EE4885" w:rsidRPr="008038CE" w:rsidRDefault="00EE4885" w:rsidP="00EE4885">
      <w:pPr>
        <w:rPr>
          <w:rFonts w:ascii="Calibri" w:hAnsi="Calibri" w:cs="Calibri"/>
        </w:rPr>
      </w:pPr>
      <w:r w:rsidRPr="008038CE">
        <w:rPr>
          <w:rFonts w:ascii="Calibri" w:hAnsi="Calibri" w:cs="Calibri"/>
          <w:highlight w:val="white"/>
        </w:rPr>
        <w:t>Matthew S. Hickey</w:t>
      </w:r>
      <w:r w:rsidRPr="008038CE">
        <w:rPr>
          <w:rFonts w:ascii="Calibri" w:hAnsi="Calibri" w:cs="Calibri"/>
          <w:highlight w:val="white"/>
        </w:rPr>
        <w:tab/>
      </w:r>
      <w:r w:rsidRPr="008038CE">
        <w:rPr>
          <w:rFonts w:ascii="Calibri" w:hAnsi="Calibri" w:cs="Calibri"/>
          <w:highlight w:val="white"/>
        </w:rPr>
        <w:tab/>
        <w:t>(</w:t>
      </w:r>
      <w:r w:rsidRPr="008038CE">
        <w:rPr>
          <w:rFonts w:ascii="Calibri" w:hAnsi="Calibri" w:cs="Calibri"/>
        </w:rPr>
        <w:t>Matthew.Hickey@colostate.edu)</w:t>
      </w:r>
    </w:p>
    <w:p w14:paraId="5A2BE33C" w14:textId="5026C5FC" w:rsidR="001E230F" w:rsidRPr="00B07A3B" w:rsidRDefault="00EE4885" w:rsidP="00EE4885">
      <w:pPr>
        <w:outlineLvl w:val="0"/>
        <w:rPr>
          <w:rFonts w:cstheme="minorHAnsi"/>
          <w:b/>
          <w:sz w:val="22"/>
          <w:szCs w:val="22"/>
        </w:rPr>
      </w:pPr>
      <w:r w:rsidRPr="008038CE">
        <w:rPr>
          <w:rFonts w:ascii="Calibri" w:hAnsi="Calibri" w:cs="Calibri"/>
          <w:highlight w:val="white"/>
        </w:rPr>
        <w:t>Corey A. Rynders</w:t>
      </w:r>
      <w:r w:rsidRPr="008038CE">
        <w:rPr>
          <w:rFonts w:ascii="Calibri" w:hAnsi="Calibri" w:cs="Calibri"/>
          <w:highlight w:val="white"/>
        </w:rPr>
        <w:tab/>
      </w:r>
      <w:r w:rsidRPr="008038CE">
        <w:rPr>
          <w:rFonts w:ascii="Calibri" w:hAnsi="Calibri" w:cs="Calibri"/>
          <w:highlight w:val="white"/>
        </w:rPr>
        <w:tab/>
        <w:t>(</w:t>
      </w:r>
      <w:r w:rsidRPr="008038CE">
        <w:rPr>
          <w:rFonts w:ascii="Calibri" w:hAnsi="Calibri" w:cs="Calibri"/>
        </w:rPr>
        <w:t>corey.rynders@colostate.edu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CAEF1C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461AA2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42E7A0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4F2CD0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71A5DD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461AA2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eastAsia="Times New Roman" w:cstheme="minorHAnsi"/>
        </w:rPr>
      </w:pPr>
    </w:p>
    <w:p w14:paraId="7E039851" w14:textId="77777777" w:rsidR="00B375C0" w:rsidRDefault="00B375C0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1FE5E2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EE4885">
        <w:rPr>
          <w:rFonts w:cstheme="minorHAnsi"/>
          <w:bCs/>
          <w:sz w:val="22"/>
          <w:szCs w:val="22"/>
        </w:rPr>
        <w:t>11</w:t>
      </w:r>
    </w:p>
    <w:p w14:paraId="5AAC9C6C" w14:textId="4F71B11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E4885">
        <w:rPr>
          <w:rFonts w:cstheme="minorHAnsi"/>
          <w:bCs/>
          <w:sz w:val="22"/>
          <w:szCs w:val="22"/>
        </w:rPr>
        <w:t>37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 xml:space="preserve">What is the scope of your research? What questions are you trying to </w:t>
      </w:r>
      <w:commentRangeStart w:id="2"/>
      <w:r w:rsidR="00D75084" w:rsidRPr="009470DC">
        <w:rPr>
          <w:rFonts w:cstheme="minorHAnsi"/>
          <w:color w:val="auto"/>
          <w:shd w:val="clear" w:color="auto" w:fill="FFFFFF"/>
        </w:rPr>
        <w:t>answer</w:t>
      </w:r>
      <w:commentRangeEnd w:id="2"/>
      <w:r w:rsidR="0069041F">
        <w:rPr>
          <w:rStyle w:val="CommentReference"/>
          <w:lang w:val="x-none" w:eastAsia="x-none"/>
        </w:rPr>
        <w:commentReference w:id="2"/>
      </w:r>
      <w:r w:rsidR="00D75084" w:rsidRPr="009470DC">
        <w:rPr>
          <w:rFonts w:cstheme="minorHAnsi"/>
          <w:color w:val="auto"/>
          <w:shd w:val="clear" w:color="auto" w:fill="FFFFFF"/>
        </w:rPr>
        <w:t>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5D99A1A2" w:rsidR="007D61A8" w:rsidRPr="00B375C0" w:rsidRDefault="00461AA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Grissy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Simé Mora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2C2088">
        <w:t xml:space="preserve">We study how sleep and circadian rhythms </w:t>
      </w:r>
      <w:r w:rsidR="00415C15">
        <w:t>impair cardio</w:t>
      </w:r>
      <w:r w:rsidR="002C2088">
        <w:t xml:space="preserve">metabolic </w:t>
      </w:r>
      <w:r w:rsidR="00415C15">
        <w:t>health. Ultimately</w:t>
      </w:r>
      <w:r w:rsidR="0069041F">
        <w:t>,</w:t>
      </w:r>
      <w:r w:rsidR="00415C15">
        <w:t xml:space="preserve"> we would like to find strategies to reduce the risk of diseases associated with </w:t>
      </w:r>
      <w:r w:rsidR="002C2088">
        <w:t xml:space="preserve">sleep </w:t>
      </w:r>
      <w:r w:rsidR="00415C15">
        <w:t xml:space="preserve">and circadian </w:t>
      </w:r>
      <w:r w:rsidR="002C2088">
        <w:t>disruption.</w:t>
      </w:r>
    </w:p>
    <w:p w14:paraId="6424AEF0" w14:textId="1E79A6BA" w:rsidR="00B375C0" w:rsidRPr="00B07A3B" w:rsidRDefault="00B375C0" w:rsidP="00B375C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t>INTERVIEW: Named talent says the statement above in an interview-style shot, looking slightly off-camera</w:t>
      </w:r>
      <w:r>
        <w:t>.</w:t>
      </w:r>
    </w:p>
    <w:p w14:paraId="4BA4BEFE" w14:textId="69DAB5F7" w:rsidR="00D75084" w:rsidRPr="0069041F" w:rsidRDefault="00D75084" w:rsidP="0069041F">
      <w:pPr>
        <w:spacing w:before="120" w:after="240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A1913B6" w14:textId="77777777" w:rsidR="00B375C0" w:rsidRPr="00B375C0" w:rsidRDefault="00775BCF" w:rsidP="006E1E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415C15">
        <w:rPr>
          <w:rStyle w:val="AuthorName"/>
          <w:rFonts w:asciiTheme="minorHAnsi" w:eastAsia="Times" w:hAnsiTheme="minorHAnsi" w:cstheme="minorHAnsi"/>
        </w:rPr>
        <w:t>Catherine Lowry</w:t>
      </w:r>
      <w:r w:rsidR="00D75084" w:rsidRPr="00415C15">
        <w:rPr>
          <w:rFonts w:eastAsia="Times New Roman" w:cstheme="minorHAnsi"/>
          <w:b/>
          <w:bCs/>
          <w:u w:val="single"/>
        </w:rPr>
        <w:t>:</w:t>
      </w:r>
      <w:r w:rsidR="00D75084" w:rsidRPr="00415C15">
        <w:rPr>
          <w:rFonts w:eastAsia="Times New Roman" w:cstheme="minorHAnsi"/>
        </w:rPr>
        <w:t xml:space="preserve"> </w:t>
      </w:r>
      <w:r w:rsidR="00415C15" w:rsidRPr="00415C15">
        <w:rPr>
          <w:rFonts w:eastAsia="Times New Roman" w:cstheme="minorHAnsi"/>
        </w:rPr>
        <w:t>To study things that change in the body over 24-hours we need to have a window into the system during the entire period. This can be tough because we don’t want to disturb sleep and circadian rhythms by going into a participant’s room while they’re sleeping to get a blood sampling. To get around that we use a through-the-wall blood sampling protocol.</w:t>
      </w:r>
    </w:p>
    <w:p w14:paraId="7D53E431" w14:textId="14B36871" w:rsidR="0071156C" w:rsidRPr="00415C15" w:rsidRDefault="00B375C0" w:rsidP="00B375C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>
        <w:t>INTERVIEW: Named talent says the statement above in an interview-style shot, looking slightly off-camera</w:t>
      </w:r>
      <w:r>
        <w:t>.</w:t>
      </w:r>
      <w:r w:rsidR="00415C15" w:rsidRPr="00415C15">
        <w:rPr>
          <w:rFonts w:eastAsia="Times New Roman" w:cstheme="minorHAnsi"/>
        </w:rPr>
        <w:t xml:space="preserve"> </w:t>
      </w:r>
      <w:r w:rsidRPr="00B375C0">
        <w:rPr>
          <w:rFonts w:eastAsia="Times New Roman" w:cstheme="minorHAnsi"/>
          <w:i/>
          <w:iCs/>
          <w:color w:val="3333CC"/>
        </w:rPr>
        <w:t>Suggested B-roll: 2.6.1., 2.6.2.</w:t>
      </w:r>
    </w:p>
    <w:p w14:paraId="454DFA0D" w14:textId="77777777" w:rsidR="00415C15" w:rsidRPr="00415C15" w:rsidRDefault="00415C15" w:rsidP="00415C15">
      <w:pPr>
        <w:spacing w:before="120"/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07FE9AAC" w14:textId="77777777" w:rsidR="00B375C0" w:rsidRPr="00B375C0" w:rsidRDefault="00461AA2" w:rsidP="00415C1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807589">
        <w:rPr>
          <w:rStyle w:val="AuthorName"/>
          <w:rFonts w:asciiTheme="minorHAnsi" w:eastAsia="Times" w:hAnsiTheme="minorHAnsi" w:cstheme="minorHAnsi"/>
        </w:rPr>
        <w:t>Grissy Simé Mora</w:t>
      </w:r>
      <w:r w:rsidR="00333FA4" w:rsidRPr="00807589">
        <w:rPr>
          <w:rFonts w:eastAsia="Times New Roman" w:cstheme="minorHAnsi"/>
          <w:b/>
          <w:bCs/>
          <w:u w:val="single"/>
        </w:rPr>
        <w:t>:</w:t>
      </w:r>
      <w:r w:rsidR="00333FA4" w:rsidRPr="00807589">
        <w:rPr>
          <w:rFonts w:eastAsia="Times New Roman" w:cstheme="minorHAnsi"/>
        </w:rPr>
        <w:t xml:space="preserve"> </w:t>
      </w:r>
      <w:r w:rsidRPr="00807589">
        <w:rPr>
          <w:rFonts w:cstheme="minorHAnsi"/>
        </w:rPr>
        <w:t xml:space="preserve">We address the gap by </w:t>
      </w:r>
      <w:r w:rsidR="00415C15">
        <w:rPr>
          <w:rFonts w:cstheme="minorHAnsi"/>
        </w:rPr>
        <w:t>using</w:t>
      </w:r>
      <w:r w:rsidR="00807589" w:rsidRPr="00807589">
        <w:rPr>
          <w:rFonts w:cstheme="minorHAnsi"/>
        </w:rPr>
        <w:t xml:space="preserve"> </w:t>
      </w:r>
      <w:r w:rsidR="00415C15">
        <w:rPr>
          <w:rFonts w:cstheme="minorHAnsi"/>
        </w:rPr>
        <w:t>a long IV line that we place through the wall from which we can sample blood from outside of the participant room. This allows us to sample</w:t>
      </w:r>
      <w:r w:rsidRPr="00807589">
        <w:rPr>
          <w:rFonts w:cstheme="minorHAnsi"/>
        </w:rPr>
        <w:t xml:space="preserve"> blood </w:t>
      </w:r>
      <w:r w:rsidR="00415C15">
        <w:rPr>
          <w:rFonts w:cstheme="minorHAnsi"/>
        </w:rPr>
        <w:t>with minimal disruption</w:t>
      </w:r>
      <w:r w:rsidRPr="00807589">
        <w:rPr>
          <w:rFonts w:cstheme="minorHAnsi"/>
        </w:rPr>
        <w:t xml:space="preserve"> </w:t>
      </w:r>
      <w:r w:rsidR="00415C15">
        <w:rPr>
          <w:rFonts w:cstheme="minorHAnsi"/>
        </w:rPr>
        <w:t xml:space="preserve">to </w:t>
      </w:r>
      <w:r w:rsidRPr="00807589">
        <w:rPr>
          <w:rFonts w:cstheme="minorHAnsi"/>
        </w:rPr>
        <w:t>sleep or circadian</w:t>
      </w:r>
      <w:r w:rsidR="00415C15">
        <w:rPr>
          <w:rFonts w:cstheme="minorHAnsi"/>
        </w:rPr>
        <w:t xml:space="preserve"> rhythms</w:t>
      </w:r>
      <w:r w:rsidRPr="00807589">
        <w:rPr>
          <w:rFonts w:cstheme="minorHAnsi"/>
        </w:rPr>
        <w:t xml:space="preserve">. </w:t>
      </w:r>
    </w:p>
    <w:p w14:paraId="524AC04E" w14:textId="4A159727" w:rsidR="007D61A8" w:rsidRPr="00807589" w:rsidRDefault="00B375C0" w:rsidP="00B375C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>
        <w:t>INTERVIEW: Named talent says the statement above in an interview-style shot, looking slightly off-camera</w:t>
      </w:r>
      <w:r>
        <w:t xml:space="preserve">. </w:t>
      </w:r>
      <w:r w:rsidRPr="00B375C0">
        <w:rPr>
          <w:rFonts w:eastAsia="Times New Roman" w:cstheme="minorHAnsi"/>
          <w:i/>
          <w:iCs/>
          <w:color w:val="3333CC"/>
        </w:rPr>
        <w:t>Suggested B-roll:</w:t>
      </w:r>
      <w:r>
        <w:rPr>
          <w:rFonts w:eastAsia="Times New Roman" w:cstheme="minorHAnsi"/>
          <w:i/>
          <w:iCs/>
          <w:color w:val="3333CC"/>
        </w:rPr>
        <w:t xml:space="preserve"> 3.3.1, 3.3.2.</w:t>
      </w:r>
      <w:r w:rsidR="00EA71D6" w:rsidRPr="00807589">
        <w:rPr>
          <w:rFonts w:cstheme="minorHAnsi"/>
        </w:rPr>
        <w:br/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4F0A95C9" w14:textId="7F3EDA58" w:rsidR="00491D1F" w:rsidRPr="00B375C0" w:rsidRDefault="00807589" w:rsidP="002504D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atherine Lowry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775BCF">
        <w:rPr>
          <w:rFonts w:cstheme="minorHAnsi"/>
        </w:rPr>
        <w:t xml:space="preserve"> Our f</w:t>
      </w:r>
      <w:r w:rsidR="00461AA2">
        <w:rPr>
          <w:rFonts w:cstheme="minorHAnsi"/>
        </w:rPr>
        <w:t xml:space="preserve">indings will allow researchers to </w:t>
      </w:r>
      <w:r w:rsidR="00415C15">
        <w:rPr>
          <w:rFonts w:cstheme="minorHAnsi"/>
        </w:rPr>
        <w:t>assess</w:t>
      </w:r>
      <w:r w:rsidR="00461AA2">
        <w:rPr>
          <w:rFonts w:cstheme="minorHAnsi"/>
        </w:rPr>
        <w:t xml:space="preserve"> metabolic health</w:t>
      </w:r>
      <w:r w:rsidR="00775BCF">
        <w:rPr>
          <w:rFonts w:cstheme="minorHAnsi"/>
        </w:rPr>
        <w:t xml:space="preserve"> markers</w:t>
      </w:r>
      <w:r w:rsidR="00461AA2">
        <w:rPr>
          <w:rFonts w:cstheme="minorHAnsi"/>
        </w:rPr>
        <w:t xml:space="preserve">, such as glucose and insulin, across </w:t>
      </w:r>
      <w:r w:rsidR="0069041F">
        <w:rPr>
          <w:rFonts w:cstheme="minorHAnsi"/>
        </w:rPr>
        <w:t>24 hours</w:t>
      </w:r>
      <w:r w:rsidR="00461AA2">
        <w:rPr>
          <w:rFonts w:cstheme="minorHAnsi"/>
        </w:rPr>
        <w:t xml:space="preserve"> without </w:t>
      </w:r>
      <w:r w:rsidR="00775BCF">
        <w:rPr>
          <w:rFonts w:cstheme="minorHAnsi"/>
        </w:rPr>
        <w:t xml:space="preserve">disrupting </w:t>
      </w:r>
      <w:r w:rsidR="00461AA2">
        <w:rPr>
          <w:rFonts w:cstheme="minorHAnsi"/>
        </w:rPr>
        <w:t>sleep</w:t>
      </w:r>
      <w:r w:rsidR="00775BCF">
        <w:rPr>
          <w:rFonts w:cstheme="minorHAnsi"/>
        </w:rPr>
        <w:t xml:space="preserve">, which can help </w:t>
      </w:r>
      <w:r w:rsidR="00461AA2">
        <w:rPr>
          <w:rFonts w:cstheme="minorHAnsi"/>
        </w:rPr>
        <w:t xml:space="preserve">clarify the influence of </w:t>
      </w:r>
      <w:r w:rsidR="00415C15">
        <w:rPr>
          <w:rFonts w:cstheme="minorHAnsi"/>
        </w:rPr>
        <w:t>sleep and</w:t>
      </w:r>
      <w:r w:rsidR="00461AA2">
        <w:rPr>
          <w:rFonts w:cstheme="minorHAnsi"/>
        </w:rPr>
        <w:t xml:space="preserve"> circadian </w:t>
      </w:r>
      <w:r w:rsidR="00415C15">
        <w:rPr>
          <w:rFonts w:cstheme="minorHAnsi"/>
        </w:rPr>
        <w:t>rhythms</w:t>
      </w:r>
      <w:r w:rsidR="00461AA2">
        <w:rPr>
          <w:rFonts w:cstheme="minorHAnsi"/>
        </w:rPr>
        <w:t xml:space="preserve"> on disease risk.</w:t>
      </w:r>
    </w:p>
    <w:p w14:paraId="2996F3BF" w14:textId="79C8DABE" w:rsidR="00B375C0" w:rsidRPr="00415C15" w:rsidRDefault="00B375C0" w:rsidP="00B375C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t>INTERVIEW: Named talent says the statement above in an interview-style shot, looking slightly off-camera</w:t>
      </w:r>
      <w:r>
        <w:t xml:space="preserve">. </w:t>
      </w:r>
      <w:r w:rsidRPr="00B375C0">
        <w:rPr>
          <w:i/>
          <w:iCs/>
          <w:color w:val="3333CC"/>
        </w:rPr>
        <w:t>Suggested B-roll: LAB MEDIA: Figure 2.</w:t>
      </w:r>
    </w:p>
    <w:p w14:paraId="33B7A430" w14:textId="77777777" w:rsidR="00622BE8" w:rsidRDefault="00622BE8" w:rsidP="007D61A8">
      <w:pPr>
        <w:contextualSpacing/>
        <w:outlineLvl w:val="0"/>
        <w:rPr>
          <w:rFonts w:cstheme="minorHAnsi"/>
          <w:color w:val="000000"/>
          <w:shd w:val="clear" w:color="auto" w:fill="FFFFFF"/>
        </w:rPr>
      </w:pPr>
    </w:p>
    <w:p w14:paraId="64799103" w14:textId="77777777" w:rsidR="0069041F" w:rsidRDefault="0069041F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1D90F87D" w:rsidR="00FF25E5" w:rsidRPr="00C058AE" w:rsidRDefault="00FF25E5" w:rsidP="0069041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3C78C807" w14:textId="6541B827" w:rsidR="00A13CC3" w:rsidRDefault="00FF25E5" w:rsidP="00EE4885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</w:t>
      </w:r>
      <w:r w:rsidR="00EE4885" w:rsidRPr="008038CE">
        <w:rPr>
          <w:rFonts w:ascii="Calibri" w:hAnsi="Calibri" w:cs="Calibri"/>
        </w:rPr>
        <w:t>by the Institutional Review Board of Colorado State University and the Colorado Multiple Institutional Review Board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34937A3" w:rsidR="00CE10F2" w:rsidRDefault="00057F40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57F40">
        <w:rPr>
          <w:rFonts w:ascii="Calibri" w:hAnsi="Calibri" w:cs="Calibri"/>
          <w:b/>
        </w:rPr>
        <w:t>Set</w:t>
      </w:r>
      <w:r w:rsidR="00C9285D">
        <w:rPr>
          <w:rFonts w:ascii="Calibri" w:hAnsi="Calibri" w:cs="Calibri"/>
          <w:b/>
        </w:rPr>
        <w:t>ting U</w:t>
      </w:r>
      <w:r w:rsidRPr="00057F40">
        <w:rPr>
          <w:rFonts w:ascii="Calibri" w:hAnsi="Calibri" w:cs="Calibri"/>
          <w:b/>
        </w:rPr>
        <w:t xml:space="preserve">p </w:t>
      </w:r>
      <w:r w:rsidR="00C9285D">
        <w:rPr>
          <w:rFonts w:ascii="Calibri" w:hAnsi="Calibri" w:cs="Calibri"/>
          <w:b/>
        </w:rPr>
        <w:t>t</w:t>
      </w:r>
      <w:r w:rsidRPr="00057F40">
        <w:rPr>
          <w:rFonts w:ascii="Calibri" w:hAnsi="Calibri" w:cs="Calibri"/>
          <w:b/>
        </w:rPr>
        <w:t xml:space="preserve">he </w:t>
      </w:r>
      <w:r w:rsidR="00C9285D">
        <w:rPr>
          <w:rFonts w:ascii="Calibri" w:hAnsi="Calibri" w:cs="Calibri"/>
          <w:b/>
        </w:rPr>
        <w:t>E</w:t>
      </w:r>
      <w:r w:rsidRPr="00057F40">
        <w:rPr>
          <w:rFonts w:ascii="Calibri" w:hAnsi="Calibri" w:cs="Calibri"/>
          <w:b/>
        </w:rPr>
        <w:t xml:space="preserve">xtension </w:t>
      </w:r>
      <w:r w:rsidR="00C9285D">
        <w:rPr>
          <w:rFonts w:ascii="Calibri" w:hAnsi="Calibri" w:cs="Calibri"/>
          <w:b/>
        </w:rPr>
        <w:t>L</w:t>
      </w:r>
      <w:r w:rsidRPr="00057F40">
        <w:rPr>
          <w:rFonts w:ascii="Calibri" w:hAnsi="Calibri" w:cs="Calibri"/>
          <w:b/>
        </w:rPr>
        <w:t xml:space="preserve">ine </w:t>
      </w:r>
    </w:p>
    <w:p w14:paraId="314C5FBA" w14:textId="508CC3D5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69041F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proofErr w:type="spellStart"/>
      <w:r w:rsidR="004F2CD0">
        <w:rPr>
          <w:rFonts w:cstheme="minorHAnsi"/>
        </w:rPr>
        <w:t>Grissy</w:t>
      </w:r>
      <w:proofErr w:type="spellEnd"/>
      <w:r w:rsidR="004F2CD0">
        <w:rPr>
          <w:rFonts w:cstheme="minorHAnsi"/>
        </w:rPr>
        <w:t xml:space="preserve"> </w:t>
      </w:r>
      <w:proofErr w:type="spellStart"/>
      <w:r w:rsidR="004F2CD0">
        <w:rPr>
          <w:rFonts w:cstheme="minorHAnsi"/>
        </w:rPr>
        <w:t>Simé</w:t>
      </w:r>
      <w:proofErr w:type="spellEnd"/>
      <w:r w:rsidR="004F2CD0">
        <w:rPr>
          <w:rFonts w:cstheme="minorHAnsi"/>
        </w:rPr>
        <w:t xml:space="preserve"> Mora and Cat Lowry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69041F" w:rsidRDefault="00985FE6" w:rsidP="0069041F">
      <w:pPr>
        <w:spacing w:before="120"/>
        <w:rPr>
          <w:rFonts w:cstheme="minorHAnsi"/>
        </w:rPr>
      </w:pPr>
    </w:p>
    <w:p w14:paraId="34C988E8" w14:textId="4A72F959" w:rsidR="00470857" w:rsidRDefault="00292A20" w:rsidP="00470857">
      <w:pPr>
        <w:pStyle w:val="Narration"/>
        <w:numPr>
          <w:ilvl w:val="1"/>
          <w:numId w:val="3"/>
        </w:numPr>
      </w:pPr>
      <w:r w:rsidRPr="00292A20">
        <w:t xml:space="preserve">To begin, attach the extension line for through-the-wall sampling by connecting the three-way stopcock to the female Luer lock end of the extension line </w:t>
      </w:r>
      <w:r w:rsidRPr="00292A20">
        <w:rPr>
          <w:b/>
          <w:bCs/>
        </w:rPr>
        <w:t>[1]</w:t>
      </w:r>
      <w:r w:rsidRPr="00292A20">
        <w:t xml:space="preserve">. </w:t>
      </w:r>
      <w:r>
        <w:t>After breaking the seals, p</w:t>
      </w:r>
      <w:r w:rsidRPr="00292A20">
        <w:t>lace the 10</w:t>
      </w:r>
      <w:r>
        <w:t>-</w:t>
      </w:r>
      <w:r w:rsidRPr="00292A20">
        <w:t>milliliter saline flush syringe</w:t>
      </w:r>
      <w:r>
        <w:t xml:space="preserve"> </w:t>
      </w:r>
      <w:r w:rsidRPr="00292A20">
        <w:rPr>
          <w:b/>
          <w:bCs/>
        </w:rPr>
        <w:t xml:space="preserve">[2] </w:t>
      </w:r>
      <w:r w:rsidRPr="00292A20">
        <w:t>and the 3</w:t>
      </w:r>
      <w:r>
        <w:t>-</w:t>
      </w:r>
      <w:r w:rsidRPr="00292A20">
        <w:t>milliliter sample syringe</w:t>
      </w:r>
      <w:r>
        <w:t xml:space="preserve"> </w:t>
      </w:r>
      <w:r w:rsidRPr="00292A20">
        <w:t xml:space="preserve">onto the stopcock </w:t>
      </w:r>
      <w:r w:rsidRPr="00292A20">
        <w:rPr>
          <w:b/>
          <w:bCs/>
        </w:rPr>
        <w:t>[</w:t>
      </w:r>
      <w:r>
        <w:rPr>
          <w:b/>
          <w:bCs/>
        </w:rPr>
        <w:t>3</w:t>
      </w:r>
      <w:r w:rsidRPr="00292A20">
        <w:rPr>
          <w:b/>
          <w:bCs/>
        </w:rPr>
        <w:t>]</w:t>
      </w:r>
      <w:r w:rsidRPr="00292A20">
        <w:t>.</w:t>
      </w:r>
      <w:r w:rsidR="00470857">
        <w:t xml:space="preserve"> </w:t>
      </w:r>
    </w:p>
    <w:p w14:paraId="3295F4AA" w14:textId="77777777" w:rsidR="00470857" w:rsidRDefault="00470857" w:rsidP="00470857"/>
    <w:p w14:paraId="3DD7E311" w14:textId="454C3942" w:rsidR="00470857" w:rsidRDefault="00470857" w:rsidP="00470857">
      <w:pPr>
        <w:pStyle w:val="ShotDescription"/>
        <w:numPr>
          <w:ilvl w:val="2"/>
          <w:numId w:val="3"/>
        </w:numPr>
      </w:pPr>
      <w:r>
        <w:t xml:space="preserve">WIDE: Talent </w:t>
      </w:r>
      <w:r w:rsidR="00292A20" w:rsidRPr="00292A20">
        <w:t>connecting the three-way stopcock to the female Luer lock end of the extension line</w:t>
      </w:r>
      <w:r>
        <w:t>.</w:t>
      </w:r>
    </w:p>
    <w:p w14:paraId="094DA362" w14:textId="6990CBAD" w:rsidR="00292A20" w:rsidRDefault="00292A20" w:rsidP="00470857">
      <w:pPr>
        <w:pStyle w:val="ShotDescription"/>
        <w:numPr>
          <w:ilvl w:val="2"/>
          <w:numId w:val="3"/>
        </w:numPr>
      </w:pPr>
      <w:r>
        <w:t>Talent placing the saline flush syringe onto the stopcock.</w:t>
      </w:r>
    </w:p>
    <w:p w14:paraId="1E2EDDB1" w14:textId="72E2A0A8" w:rsidR="00470857" w:rsidRDefault="00470857" w:rsidP="00470857">
      <w:pPr>
        <w:pStyle w:val="ShotDescription"/>
        <w:numPr>
          <w:ilvl w:val="2"/>
          <w:numId w:val="3"/>
        </w:numPr>
      </w:pPr>
      <w:r>
        <w:t>Talent placing the sample syringe onto the stopcock.</w:t>
      </w:r>
    </w:p>
    <w:p w14:paraId="07B75CDB" w14:textId="13717152" w:rsidR="00292A20" w:rsidRDefault="00292A20" w:rsidP="00292A20">
      <w:pPr>
        <w:pStyle w:val="ShotDescription"/>
        <w:numPr>
          <w:ilvl w:val="1"/>
          <w:numId w:val="3"/>
        </w:numPr>
      </w:pPr>
      <w:r>
        <w:t xml:space="preserve">Twist the </w:t>
      </w:r>
      <w:r w:rsidRPr="00292A20">
        <w:rPr>
          <w:b/>
          <w:bCs/>
        </w:rPr>
        <w:t>OFF</w:t>
      </w:r>
      <w:r>
        <w:t xml:space="preserve"> </w:t>
      </w:r>
      <w:r w:rsidRPr="00292A20">
        <w:rPr>
          <w:i/>
          <w:iCs/>
          <w:color w:val="EE0000"/>
        </w:rPr>
        <w:t>(Off)</w:t>
      </w:r>
      <w:r>
        <w:t xml:space="preserve"> tab of the stopcock to close the extension line to the 3-milliliter syringe and open it to the 10-milliliter saline flush </w:t>
      </w:r>
      <w:r>
        <w:rPr>
          <w:b/>
        </w:rPr>
        <w:t>[1]</w:t>
      </w:r>
      <w:r>
        <w:t xml:space="preserve">. Push saline through the extension line until it reaches the end </w:t>
      </w:r>
      <w:r>
        <w:rPr>
          <w:b/>
        </w:rPr>
        <w:t>[2]</w:t>
      </w:r>
      <w:r>
        <w:t xml:space="preserve">. Carefully remove the cap and allow the saline to drip into a cup or onto the absorbent pad </w:t>
      </w:r>
      <w:r>
        <w:rPr>
          <w:b/>
        </w:rPr>
        <w:t>[3]</w:t>
      </w:r>
      <w:r>
        <w:t xml:space="preserve">. Twist the </w:t>
      </w:r>
      <w:r w:rsidRPr="00B0373C">
        <w:rPr>
          <w:b/>
          <w:bCs/>
        </w:rPr>
        <w:t>OFF</w:t>
      </w:r>
      <w:r>
        <w:t xml:space="preserve"> tab to close the extension line to both syringes, keeping them attached to the stopcock </w:t>
      </w:r>
      <w:r>
        <w:rPr>
          <w:b/>
        </w:rPr>
        <w:t>[4]</w:t>
      </w:r>
      <w:r>
        <w:t>.</w:t>
      </w:r>
    </w:p>
    <w:p w14:paraId="06FB92F7" w14:textId="507D11EA" w:rsidR="00470857" w:rsidRDefault="00292A20" w:rsidP="00470857">
      <w:pPr>
        <w:pStyle w:val="ShotDescription"/>
        <w:numPr>
          <w:ilvl w:val="2"/>
          <w:numId w:val="3"/>
        </w:numPr>
      </w:pPr>
      <w:r>
        <w:t>T</w:t>
      </w:r>
      <w:r w:rsidR="00470857">
        <w:t xml:space="preserve">alent twisting the </w:t>
      </w:r>
      <w:r w:rsidR="00470857" w:rsidRPr="00292A20">
        <w:rPr>
          <w:b/>
          <w:bCs/>
        </w:rPr>
        <w:t>OFF</w:t>
      </w:r>
      <w:r w:rsidR="00470857">
        <w:t xml:space="preserve"> tab of the stopcock to redirect the saline flow.</w:t>
      </w:r>
    </w:p>
    <w:p w14:paraId="7C41C207" w14:textId="4EC609DA" w:rsidR="00470857" w:rsidRDefault="00470857" w:rsidP="00470857">
      <w:pPr>
        <w:pStyle w:val="ShotDescription"/>
        <w:numPr>
          <w:ilvl w:val="2"/>
          <w:numId w:val="3"/>
        </w:numPr>
      </w:pPr>
      <w:r>
        <w:t>Talent pushing saline through the line using the 10</w:t>
      </w:r>
      <w:r w:rsidR="00292A20">
        <w:t>-</w:t>
      </w:r>
      <w:r>
        <w:t>milliliter syringe</w:t>
      </w:r>
      <w:r w:rsidR="00292A20">
        <w:t xml:space="preserve"> and the saline reached the end of the line</w:t>
      </w:r>
      <w:r>
        <w:t>.</w:t>
      </w:r>
    </w:p>
    <w:p w14:paraId="01BD7E82" w14:textId="1B878587" w:rsidR="00470857" w:rsidRDefault="00B0373C" w:rsidP="00470857">
      <w:pPr>
        <w:pStyle w:val="ShotDescription"/>
        <w:numPr>
          <w:ilvl w:val="2"/>
          <w:numId w:val="3"/>
        </w:numPr>
      </w:pPr>
      <w:r>
        <w:t>Talent removing the cap and the</w:t>
      </w:r>
      <w:r w:rsidR="00470857">
        <w:t xml:space="preserve"> saline dripping into a cup or onto the pad.</w:t>
      </w:r>
    </w:p>
    <w:p w14:paraId="5DAAED5C" w14:textId="77777777" w:rsidR="00470857" w:rsidRDefault="00470857" w:rsidP="00470857">
      <w:pPr>
        <w:pStyle w:val="ShotDescription"/>
        <w:numPr>
          <w:ilvl w:val="2"/>
          <w:numId w:val="3"/>
        </w:numPr>
      </w:pPr>
      <w:r>
        <w:t xml:space="preserve">Talent twisting the </w:t>
      </w:r>
      <w:r w:rsidRPr="00B0373C">
        <w:rPr>
          <w:b/>
          <w:bCs/>
        </w:rPr>
        <w:t>OFF</w:t>
      </w:r>
      <w:r>
        <w:t xml:space="preserve"> tab to close the line to both syringes, ensuring they remain attached.</w:t>
      </w:r>
    </w:p>
    <w:p w14:paraId="0160BBBE" w14:textId="77777777" w:rsidR="00470857" w:rsidRDefault="00470857" w:rsidP="00470857"/>
    <w:p w14:paraId="770F1FEB" w14:textId="77777777" w:rsidR="00470857" w:rsidRDefault="00470857" w:rsidP="00470857">
      <w:pPr>
        <w:pStyle w:val="Narration"/>
        <w:numPr>
          <w:ilvl w:val="1"/>
          <w:numId w:val="3"/>
        </w:numPr>
      </w:pPr>
      <w:r>
        <w:t xml:space="preserve">Feed the capped end of the extension line through the wall port into the participant room, ensuring the cap remains in place to maintain sterility </w:t>
      </w:r>
      <w:r>
        <w:rPr>
          <w:b/>
        </w:rPr>
        <w:t>[1]</w:t>
      </w:r>
      <w:r>
        <w:t>.</w:t>
      </w:r>
    </w:p>
    <w:p w14:paraId="1A48678C" w14:textId="77777777" w:rsidR="00470857" w:rsidRDefault="00470857" w:rsidP="00470857"/>
    <w:p w14:paraId="66B91789" w14:textId="42EFF8B5" w:rsidR="00470857" w:rsidRDefault="00470857" w:rsidP="00470857">
      <w:pPr>
        <w:pStyle w:val="ShotDescription"/>
        <w:numPr>
          <w:ilvl w:val="2"/>
          <w:numId w:val="3"/>
        </w:numPr>
      </w:pPr>
      <w:r>
        <w:t>Talent feeding the</w:t>
      </w:r>
      <w:r w:rsidR="00B0373C">
        <w:t xml:space="preserve"> capped end of the</w:t>
      </w:r>
      <w:r>
        <w:t xml:space="preserve"> extension line through the wall port</w:t>
      </w:r>
      <w:r w:rsidR="00B0373C">
        <w:t>.</w:t>
      </w:r>
    </w:p>
    <w:p w14:paraId="65C8CD04" w14:textId="77777777" w:rsidR="00470857" w:rsidRDefault="00470857" w:rsidP="00470857"/>
    <w:p w14:paraId="636E0205" w14:textId="0AB4D7B5" w:rsidR="00470857" w:rsidRDefault="00470857" w:rsidP="00470857">
      <w:pPr>
        <w:pStyle w:val="Narration"/>
        <w:numPr>
          <w:ilvl w:val="1"/>
          <w:numId w:val="3"/>
        </w:numPr>
      </w:pPr>
      <w:r>
        <w:t xml:space="preserve">In the participant’s room, clean the distal end of the extension line and the attachment site of the </w:t>
      </w:r>
      <w:r w:rsidR="0069041F">
        <w:t xml:space="preserve">IV </w:t>
      </w:r>
      <w:r w:rsidR="0069041F" w:rsidRPr="0069041F">
        <w:rPr>
          <w:i/>
          <w:iCs/>
          <w:color w:val="EE0000"/>
        </w:rPr>
        <w:t>(I-V)</w:t>
      </w:r>
      <w:r>
        <w:t xml:space="preserve"> extension set using a sterile alcohol prep pad </w:t>
      </w:r>
      <w:r>
        <w:rPr>
          <w:b/>
        </w:rPr>
        <w:t>[1]</w:t>
      </w:r>
      <w:r>
        <w:t>. Remove the cap from the extension line</w:t>
      </w:r>
      <w:r w:rsidR="00B0373C">
        <w:t xml:space="preserve"> </w:t>
      </w:r>
      <w:r w:rsidR="00B0373C" w:rsidRPr="00B0373C">
        <w:rPr>
          <w:b/>
          <w:bCs/>
        </w:rPr>
        <w:t>[2]</w:t>
      </w:r>
      <w:r w:rsidRPr="00B0373C">
        <w:rPr>
          <w:b/>
          <w:bCs/>
        </w:rPr>
        <w:t xml:space="preserve"> </w:t>
      </w:r>
      <w:r>
        <w:t xml:space="preserve">and attach it to the </w:t>
      </w:r>
      <w:r w:rsidR="0069041F">
        <w:t>IV</w:t>
      </w:r>
      <w:r>
        <w:t xml:space="preserve"> extension set connected to the participant </w:t>
      </w:r>
      <w:r>
        <w:rPr>
          <w:b/>
        </w:rPr>
        <w:t>[</w:t>
      </w:r>
      <w:r w:rsidR="00B0373C">
        <w:rPr>
          <w:b/>
        </w:rPr>
        <w:t>3</w:t>
      </w:r>
      <w:r>
        <w:rPr>
          <w:b/>
        </w:rPr>
        <w:t>]</w:t>
      </w:r>
      <w:r>
        <w:t>.</w:t>
      </w:r>
    </w:p>
    <w:p w14:paraId="0E50656B" w14:textId="77777777" w:rsidR="00470857" w:rsidRDefault="00470857" w:rsidP="00470857"/>
    <w:p w14:paraId="3D4F670E" w14:textId="77777777" w:rsidR="00470857" w:rsidRDefault="00470857" w:rsidP="00470857">
      <w:pPr>
        <w:pStyle w:val="ShotDescription"/>
        <w:numPr>
          <w:ilvl w:val="2"/>
          <w:numId w:val="3"/>
        </w:numPr>
      </w:pPr>
      <w:r>
        <w:t>Talent wiping both the extension line and the IV set with an alcohol prep pad.</w:t>
      </w:r>
    </w:p>
    <w:p w14:paraId="5CB4FE55" w14:textId="77777777" w:rsidR="00B0373C" w:rsidRDefault="00470857" w:rsidP="00470857">
      <w:pPr>
        <w:pStyle w:val="ShotDescription"/>
        <w:numPr>
          <w:ilvl w:val="2"/>
          <w:numId w:val="3"/>
        </w:numPr>
      </w:pPr>
      <w:r>
        <w:t>Talent removing the cap</w:t>
      </w:r>
      <w:r w:rsidR="00B0373C">
        <w:t xml:space="preserve"> from the extension line.</w:t>
      </w:r>
    </w:p>
    <w:p w14:paraId="2A314BDE" w14:textId="2E98B40F" w:rsidR="00470857" w:rsidRDefault="00B0373C" w:rsidP="00470857">
      <w:pPr>
        <w:pStyle w:val="ShotDescription"/>
        <w:numPr>
          <w:ilvl w:val="2"/>
          <w:numId w:val="3"/>
        </w:numPr>
      </w:pPr>
      <w:r>
        <w:t>Talent</w:t>
      </w:r>
      <w:r w:rsidR="00470857">
        <w:t xml:space="preserve"> connecting the extension line to the participant’s IV </w:t>
      </w:r>
      <w:r>
        <w:t>extension set connected to the participant</w:t>
      </w:r>
      <w:r w:rsidR="00470857">
        <w:t>.</w:t>
      </w:r>
    </w:p>
    <w:p w14:paraId="40385DF0" w14:textId="77777777" w:rsidR="00470857" w:rsidRDefault="00470857" w:rsidP="00470857"/>
    <w:p w14:paraId="4D78954E" w14:textId="0A0FB319" w:rsidR="00470857" w:rsidRDefault="00B0373C" w:rsidP="00470857">
      <w:pPr>
        <w:pStyle w:val="Narration"/>
        <w:numPr>
          <w:ilvl w:val="1"/>
          <w:numId w:val="3"/>
        </w:numPr>
      </w:pPr>
      <w:r>
        <w:t>Now</w:t>
      </w:r>
      <w:r w:rsidR="00470857">
        <w:t xml:space="preserve">, return to the antechamber </w:t>
      </w:r>
      <w:r w:rsidR="00470857">
        <w:rPr>
          <w:b/>
        </w:rPr>
        <w:t>[1]</w:t>
      </w:r>
      <w:r w:rsidR="00470857">
        <w:t>. Remove and discard the used saline flush from the stopcock</w:t>
      </w:r>
      <w:r w:rsidR="00F15483">
        <w:t xml:space="preserve"> </w:t>
      </w:r>
      <w:r w:rsidR="00F15483" w:rsidRPr="00F15483">
        <w:rPr>
          <w:b/>
          <w:bCs/>
        </w:rPr>
        <w:t>[2]</w:t>
      </w:r>
      <w:r w:rsidR="00470857">
        <w:t xml:space="preserve"> and attach a warmed 10 milliliter saline flush </w:t>
      </w:r>
      <w:r w:rsidR="00470857">
        <w:rPr>
          <w:b/>
        </w:rPr>
        <w:t>[</w:t>
      </w:r>
      <w:r w:rsidR="00F15483">
        <w:rPr>
          <w:b/>
        </w:rPr>
        <w:t>3</w:t>
      </w:r>
      <w:r w:rsidR="00470857">
        <w:rPr>
          <w:b/>
        </w:rPr>
        <w:t>]</w:t>
      </w:r>
      <w:r w:rsidR="00470857">
        <w:t xml:space="preserve">. Twist the </w:t>
      </w:r>
      <w:r w:rsidR="00470857" w:rsidRPr="00F15483">
        <w:rPr>
          <w:b/>
          <w:bCs/>
        </w:rPr>
        <w:t>OFF</w:t>
      </w:r>
      <w:r w:rsidR="00470857">
        <w:t xml:space="preserve"> tab to close the line to the sample syringe and open it to the new saline flush </w:t>
      </w:r>
      <w:r w:rsidR="00470857">
        <w:rPr>
          <w:b/>
        </w:rPr>
        <w:t>[</w:t>
      </w:r>
      <w:r w:rsidR="00F15483">
        <w:rPr>
          <w:b/>
        </w:rPr>
        <w:t>4</w:t>
      </w:r>
      <w:r w:rsidR="00470857">
        <w:rPr>
          <w:b/>
        </w:rPr>
        <w:t>]</w:t>
      </w:r>
      <w:r w:rsidR="00470857">
        <w:t xml:space="preserve">. Push saline through the extension line to verify the absence of leaks and confirm that the </w:t>
      </w:r>
      <w:r w:rsidR="0069041F">
        <w:t xml:space="preserve">IV </w:t>
      </w:r>
      <w:r w:rsidR="0069041F" w:rsidRPr="0069041F">
        <w:rPr>
          <w:i/>
          <w:iCs/>
          <w:color w:val="EE0000"/>
        </w:rPr>
        <w:t>(I-V)</w:t>
      </w:r>
      <w:r w:rsidR="00470857">
        <w:t xml:space="preserve"> line remains patent </w:t>
      </w:r>
      <w:r w:rsidR="00470857">
        <w:rPr>
          <w:b/>
        </w:rPr>
        <w:t>[</w:t>
      </w:r>
      <w:r w:rsidR="00F15483">
        <w:rPr>
          <w:b/>
        </w:rPr>
        <w:t>5</w:t>
      </w:r>
      <w:r w:rsidR="00470857">
        <w:rPr>
          <w:b/>
        </w:rPr>
        <w:t>]</w:t>
      </w:r>
      <w:r w:rsidR="00470857">
        <w:t>. T</w:t>
      </w:r>
      <w:r w:rsidR="005D1459">
        <w:t>hen, t</w:t>
      </w:r>
      <w:r w:rsidR="00470857">
        <w:t xml:space="preserve">wist the </w:t>
      </w:r>
      <w:r w:rsidR="00470857" w:rsidRPr="005D1459">
        <w:rPr>
          <w:b/>
          <w:bCs/>
        </w:rPr>
        <w:t>OFF</w:t>
      </w:r>
      <w:r w:rsidR="00470857">
        <w:t xml:space="preserve"> tab to close the line to both syringes </w:t>
      </w:r>
      <w:r w:rsidR="00470857">
        <w:rPr>
          <w:b/>
        </w:rPr>
        <w:t>[</w:t>
      </w:r>
      <w:r w:rsidR="005D1459">
        <w:rPr>
          <w:b/>
        </w:rPr>
        <w:t>6</w:t>
      </w:r>
      <w:r w:rsidR="00470857">
        <w:rPr>
          <w:b/>
        </w:rPr>
        <w:t>]</w:t>
      </w:r>
      <w:r w:rsidR="00470857">
        <w:t>. Slowly continue pushing the saline</w:t>
      </w:r>
      <w:r w:rsidR="005D1459">
        <w:t xml:space="preserve"> flush</w:t>
      </w:r>
      <w:r w:rsidR="00470857">
        <w:t xml:space="preserve"> while simultaneously turning the </w:t>
      </w:r>
      <w:r w:rsidR="00470857" w:rsidRPr="005B0347">
        <w:rPr>
          <w:b/>
          <w:bCs/>
        </w:rPr>
        <w:t>OFF</w:t>
      </w:r>
      <w:r w:rsidR="00470857">
        <w:t xml:space="preserve"> tab to fully seal the system </w:t>
      </w:r>
      <w:r w:rsidR="00470857">
        <w:rPr>
          <w:b/>
        </w:rPr>
        <w:t>[</w:t>
      </w:r>
      <w:r w:rsidR="0069041F">
        <w:rPr>
          <w:b/>
        </w:rPr>
        <w:t>7</w:t>
      </w:r>
      <w:r w:rsidR="00470857">
        <w:rPr>
          <w:b/>
        </w:rPr>
        <w:t>]</w:t>
      </w:r>
      <w:r w:rsidR="00470857">
        <w:t>.</w:t>
      </w:r>
    </w:p>
    <w:p w14:paraId="2604B85D" w14:textId="77777777" w:rsidR="00470857" w:rsidRDefault="00470857" w:rsidP="00470857"/>
    <w:p w14:paraId="1E219843" w14:textId="77777777" w:rsidR="00470857" w:rsidRDefault="00470857" w:rsidP="00470857">
      <w:pPr>
        <w:pStyle w:val="ShotDescription"/>
        <w:numPr>
          <w:ilvl w:val="2"/>
          <w:numId w:val="3"/>
        </w:numPr>
      </w:pPr>
      <w:r>
        <w:t>Talent returning to the antechamber.</w:t>
      </w:r>
    </w:p>
    <w:p w14:paraId="6CD5967D" w14:textId="77777777" w:rsidR="00F15483" w:rsidRDefault="00470857" w:rsidP="00470857">
      <w:pPr>
        <w:pStyle w:val="ShotDescription"/>
        <w:numPr>
          <w:ilvl w:val="2"/>
          <w:numId w:val="3"/>
        </w:numPr>
      </w:pPr>
      <w:r>
        <w:t xml:space="preserve">Talent removing the used </w:t>
      </w:r>
      <w:r w:rsidR="00F15483">
        <w:t>saline flush from the stopcock.</w:t>
      </w:r>
    </w:p>
    <w:p w14:paraId="09DAF8F7" w14:textId="53FA3373" w:rsidR="00470857" w:rsidRDefault="00F15483" w:rsidP="00470857">
      <w:pPr>
        <w:pStyle w:val="ShotDescription"/>
        <w:numPr>
          <w:ilvl w:val="2"/>
          <w:numId w:val="3"/>
        </w:numPr>
      </w:pPr>
      <w:r>
        <w:t>Talent</w:t>
      </w:r>
      <w:r w:rsidR="00470857">
        <w:t xml:space="preserve"> attaching </w:t>
      </w:r>
      <w:r>
        <w:t>a new</w:t>
      </w:r>
      <w:r w:rsidR="00470857">
        <w:t xml:space="preserve"> warmed saline flush</w:t>
      </w:r>
      <w:r>
        <w:t xml:space="preserve"> to the stopcock</w:t>
      </w:r>
      <w:r w:rsidR="00470857">
        <w:t>.</w:t>
      </w:r>
    </w:p>
    <w:p w14:paraId="308DDF2B" w14:textId="6437C91D" w:rsidR="00470857" w:rsidRDefault="00F15483" w:rsidP="00470857">
      <w:pPr>
        <w:pStyle w:val="ShotDescription"/>
        <w:numPr>
          <w:ilvl w:val="2"/>
          <w:numId w:val="3"/>
        </w:numPr>
      </w:pPr>
      <w:r>
        <w:t>The</w:t>
      </w:r>
      <w:r w:rsidR="00470857">
        <w:t xml:space="preserve"> </w:t>
      </w:r>
      <w:r w:rsidR="00470857" w:rsidRPr="00F15483">
        <w:rPr>
          <w:b/>
          <w:bCs/>
        </w:rPr>
        <w:t>OFF</w:t>
      </w:r>
      <w:r w:rsidR="00470857">
        <w:t xml:space="preserve"> tab being turned </w:t>
      </w:r>
      <w:r w:rsidR="005B0347">
        <w:t>to close the line to the sample syringe and open it to the new saline flush</w:t>
      </w:r>
      <w:r w:rsidR="00470857">
        <w:t>.</w:t>
      </w:r>
    </w:p>
    <w:p w14:paraId="4DB73A61" w14:textId="40032455" w:rsidR="00470857" w:rsidRDefault="00470857" w:rsidP="00470857">
      <w:pPr>
        <w:pStyle w:val="ShotDescription"/>
        <w:numPr>
          <w:ilvl w:val="2"/>
          <w:numId w:val="3"/>
        </w:numPr>
      </w:pPr>
      <w:r>
        <w:t xml:space="preserve">Talent </w:t>
      </w:r>
      <w:r w:rsidR="00F15483">
        <w:t>pushing saline through the extension line</w:t>
      </w:r>
      <w:r>
        <w:t>, observing for any leakage</w:t>
      </w:r>
      <w:r w:rsidR="00F15483">
        <w:t>, and checking the intravenous line.</w:t>
      </w:r>
    </w:p>
    <w:p w14:paraId="09477934" w14:textId="77777777" w:rsidR="00470857" w:rsidRDefault="00470857" w:rsidP="00470857">
      <w:pPr>
        <w:pStyle w:val="ShotDescription"/>
        <w:numPr>
          <w:ilvl w:val="2"/>
          <w:numId w:val="3"/>
        </w:numPr>
      </w:pPr>
      <w:r>
        <w:t xml:space="preserve">Talent twisting the </w:t>
      </w:r>
      <w:r w:rsidRPr="005D1459">
        <w:rPr>
          <w:b/>
          <w:bCs/>
        </w:rPr>
        <w:t>OFF</w:t>
      </w:r>
      <w:r>
        <w:t xml:space="preserve"> tab to close both syringe lines.</w:t>
      </w:r>
    </w:p>
    <w:p w14:paraId="16016AD4" w14:textId="10556DAD" w:rsidR="00470857" w:rsidRDefault="00470857" w:rsidP="00470857">
      <w:pPr>
        <w:pStyle w:val="ShotDescription"/>
        <w:numPr>
          <w:ilvl w:val="2"/>
          <w:numId w:val="3"/>
        </w:numPr>
      </w:pPr>
      <w:r>
        <w:t xml:space="preserve">Talent slowly pushing saline while </w:t>
      </w:r>
      <w:r w:rsidR="005D1459">
        <w:t xml:space="preserve">simultaneously turning the </w:t>
      </w:r>
      <w:r w:rsidR="005D1459" w:rsidRPr="005D1459">
        <w:rPr>
          <w:b/>
          <w:bCs/>
        </w:rPr>
        <w:t>OFF</w:t>
      </w:r>
      <w:r w:rsidR="005D1459">
        <w:t xml:space="preserve"> tab</w:t>
      </w:r>
      <w:r w:rsidR="005B0347">
        <w:t xml:space="preserve"> </w:t>
      </w:r>
      <w:r w:rsidR="005B0347">
        <w:t>to fully seal the system</w:t>
      </w:r>
      <w:r>
        <w:t>.</w:t>
      </w:r>
    </w:p>
    <w:p w14:paraId="4F6BFD90" w14:textId="77777777" w:rsidR="00470857" w:rsidRDefault="00470857" w:rsidP="00470857"/>
    <w:p w14:paraId="7CEB6024" w14:textId="1BD43A8E" w:rsidR="00470857" w:rsidRDefault="00470857" w:rsidP="00470857">
      <w:pPr>
        <w:pStyle w:val="Narration"/>
        <w:numPr>
          <w:ilvl w:val="1"/>
          <w:numId w:val="3"/>
        </w:numPr>
      </w:pPr>
      <w:r>
        <w:t xml:space="preserve">Once the extension line is confirmed to be functioning, return to the participant’s room to wrap the </w:t>
      </w:r>
      <w:r w:rsidR="0069041F">
        <w:t xml:space="preserve">IV </w:t>
      </w:r>
      <w:r w:rsidR="0069041F" w:rsidRPr="0069041F">
        <w:rPr>
          <w:i/>
          <w:iCs/>
          <w:color w:val="EE0000"/>
        </w:rPr>
        <w:t>(I-V)</w:t>
      </w:r>
      <w:r w:rsidRPr="0069041F">
        <w:rPr>
          <w:color w:val="EE0000"/>
        </w:rPr>
        <w:t xml:space="preserve"> </w:t>
      </w:r>
      <w:r>
        <w:t xml:space="preserve">extension set with a self-adherent, elastic bandage to prevent dislodgment during sleep </w:t>
      </w:r>
      <w:r>
        <w:rPr>
          <w:b/>
        </w:rPr>
        <w:t>[1]</w:t>
      </w:r>
      <w:r>
        <w:t xml:space="preserve">. Tape the extension line securely to the bed frame </w:t>
      </w:r>
      <w:r>
        <w:rPr>
          <w:b/>
        </w:rPr>
        <w:t>[2</w:t>
      </w:r>
      <w:r w:rsidR="005D1459">
        <w:rPr>
          <w:b/>
        </w:rPr>
        <w:t>-TXT</w:t>
      </w:r>
      <w:r>
        <w:rPr>
          <w:b/>
        </w:rPr>
        <w:t>]</w:t>
      </w:r>
      <w:r>
        <w:t>.</w:t>
      </w:r>
    </w:p>
    <w:p w14:paraId="6CD43551" w14:textId="77777777" w:rsidR="00470857" w:rsidRDefault="00470857" w:rsidP="00470857"/>
    <w:p w14:paraId="240E6887" w14:textId="77777777" w:rsidR="00470857" w:rsidRDefault="00470857" w:rsidP="00470857">
      <w:pPr>
        <w:pStyle w:val="ShotDescription"/>
        <w:numPr>
          <w:ilvl w:val="2"/>
          <w:numId w:val="3"/>
        </w:numPr>
      </w:pPr>
      <w:r>
        <w:t>Talent wrapping the IV extension set with an elastic bandage.</w:t>
      </w:r>
    </w:p>
    <w:p w14:paraId="57CCBF82" w14:textId="5099A4D7" w:rsidR="00470857" w:rsidRPr="005D1459" w:rsidRDefault="00470857" w:rsidP="00470857">
      <w:pPr>
        <w:pStyle w:val="ShotDescription"/>
        <w:numPr>
          <w:ilvl w:val="2"/>
          <w:numId w:val="3"/>
        </w:numPr>
      </w:pPr>
      <w:r>
        <w:t>Talent taping the extension line to the bed frame.</w:t>
      </w:r>
      <w:r w:rsidR="005D1459">
        <w:t xml:space="preserve"> </w:t>
      </w:r>
      <w:r w:rsidR="005D1459" w:rsidRPr="005D1459">
        <w:rPr>
          <w:b/>
          <w:bCs/>
        </w:rPr>
        <w:t>TXT: Discuss sleeping preferences with the participant and provide extra tubing accordingly</w:t>
      </w:r>
    </w:p>
    <w:p w14:paraId="1A001F2A" w14:textId="77777777" w:rsidR="005D1459" w:rsidRDefault="005D1459" w:rsidP="005D1459">
      <w:pPr>
        <w:pStyle w:val="ShotDescription"/>
        <w:ind w:firstLine="0"/>
      </w:pPr>
    </w:p>
    <w:p w14:paraId="33294C88" w14:textId="77777777" w:rsidR="00470857" w:rsidRDefault="00470857" w:rsidP="00470857"/>
    <w:p w14:paraId="3EFD8509" w14:textId="1EB89CBE" w:rsidR="00057F40" w:rsidRDefault="005D1459" w:rsidP="0069041F">
      <w:pPr>
        <w:pStyle w:val="ListParagraph"/>
        <w:numPr>
          <w:ilvl w:val="0"/>
          <w:numId w:val="3"/>
        </w:numPr>
      </w:pPr>
      <w:r w:rsidRPr="008038CE">
        <w:rPr>
          <w:rFonts w:ascii="Calibri" w:hAnsi="Calibri" w:cs="Calibri"/>
          <w:b/>
        </w:rPr>
        <w:t xml:space="preserve">Sampling </w:t>
      </w:r>
      <w:r>
        <w:rPr>
          <w:rFonts w:ascii="Calibri" w:hAnsi="Calibri" w:cs="Calibri"/>
          <w:b/>
        </w:rPr>
        <w:t>B</w:t>
      </w:r>
      <w:r w:rsidRPr="008038CE">
        <w:rPr>
          <w:rFonts w:ascii="Calibri" w:hAnsi="Calibri" w:cs="Calibri"/>
          <w:b/>
        </w:rPr>
        <w:t xml:space="preserve">lood </w:t>
      </w:r>
      <w:r>
        <w:rPr>
          <w:rFonts w:ascii="Calibri" w:hAnsi="Calibri" w:cs="Calibri"/>
          <w:b/>
        </w:rPr>
        <w:t>T</w:t>
      </w:r>
      <w:r w:rsidRPr="008038CE">
        <w:rPr>
          <w:rFonts w:ascii="Calibri" w:hAnsi="Calibri" w:cs="Calibri"/>
          <w:b/>
        </w:rPr>
        <w:t xml:space="preserve">hrough the </w:t>
      </w:r>
      <w:r>
        <w:rPr>
          <w:rFonts w:ascii="Calibri" w:hAnsi="Calibri" w:cs="Calibri"/>
          <w:b/>
        </w:rPr>
        <w:t>E</w:t>
      </w:r>
      <w:r w:rsidRPr="008038CE">
        <w:rPr>
          <w:rFonts w:ascii="Calibri" w:hAnsi="Calibri" w:cs="Calibri"/>
          <w:b/>
        </w:rPr>
        <w:t>xtension Line</w:t>
      </w:r>
    </w:p>
    <w:p w14:paraId="5A927DCF" w14:textId="77777777" w:rsidR="00470857" w:rsidRDefault="00470857" w:rsidP="00470857"/>
    <w:p w14:paraId="40F144BE" w14:textId="3E34D536" w:rsidR="00470857" w:rsidRDefault="00470857" w:rsidP="00470857">
      <w:pPr>
        <w:pStyle w:val="Narration"/>
        <w:numPr>
          <w:ilvl w:val="1"/>
          <w:numId w:val="3"/>
        </w:numPr>
      </w:pPr>
      <w:r>
        <w:t>Attach a 5</w:t>
      </w:r>
      <w:r w:rsidR="007C09B0">
        <w:t>-</w:t>
      </w:r>
      <w:r>
        <w:t>milliliter waste syringe</w:t>
      </w:r>
      <w:r w:rsidR="007C09B0">
        <w:t xml:space="preserve"> </w:t>
      </w:r>
      <w:r w:rsidR="007C09B0" w:rsidRPr="007C09B0">
        <w:rPr>
          <w:b/>
          <w:bCs/>
        </w:rPr>
        <w:t>[1-TXT]</w:t>
      </w:r>
      <w:r>
        <w:t xml:space="preserve"> and a 3</w:t>
      </w:r>
      <w:r w:rsidR="007C09B0">
        <w:t>-</w:t>
      </w:r>
      <w:r>
        <w:t xml:space="preserve">milliliter sample syringe to the stopcock </w:t>
      </w:r>
      <w:r>
        <w:rPr>
          <w:b/>
        </w:rPr>
        <w:t>[</w:t>
      </w:r>
      <w:r w:rsidR="007C09B0">
        <w:rPr>
          <w:b/>
        </w:rPr>
        <w:t>2</w:t>
      </w:r>
      <w:r>
        <w:rPr>
          <w:b/>
        </w:rPr>
        <w:t>]</w:t>
      </w:r>
      <w:r>
        <w:t xml:space="preserve">. Twist the </w:t>
      </w:r>
      <w:r w:rsidRPr="00841D14">
        <w:rPr>
          <w:b/>
          <w:bCs/>
        </w:rPr>
        <w:t xml:space="preserve">OFF </w:t>
      </w:r>
      <w:r>
        <w:t>tab to open the line to the 5</w:t>
      </w:r>
      <w:r w:rsidR="007C09B0">
        <w:t>-</w:t>
      </w:r>
      <w:r>
        <w:t xml:space="preserve">milliliter waste syringe </w:t>
      </w:r>
      <w:r>
        <w:rPr>
          <w:b/>
        </w:rPr>
        <w:t>[</w:t>
      </w:r>
      <w:r w:rsidR="007C09B0">
        <w:rPr>
          <w:b/>
        </w:rPr>
        <w:t>3</w:t>
      </w:r>
      <w:r>
        <w:rPr>
          <w:b/>
        </w:rPr>
        <w:t>]</w:t>
      </w:r>
      <w:r>
        <w:t>.</w:t>
      </w:r>
    </w:p>
    <w:p w14:paraId="02E6FF00" w14:textId="77777777" w:rsidR="00470857" w:rsidRDefault="00470857" w:rsidP="00470857"/>
    <w:p w14:paraId="72D14B89" w14:textId="308922A2" w:rsidR="00470857" w:rsidRDefault="00470857" w:rsidP="00470857">
      <w:pPr>
        <w:pStyle w:val="ShotDescription"/>
        <w:numPr>
          <w:ilvl w:val="2"/>
          <w:numId w:val="3"/>
        </w:numPr>
      </w:pPr>
      <w:r>
        <w:t xml:space="preserve">Talent connecting </w:t>
      </w:r>
      <w:r w:rsidR="007C09B0">
        <w:t xml:space="preserve">a 5-milliliter waste syringe </w:t>
      </w:r>
      <w:r>
        <w:t>to the stopcock.</w:t>
      </w:r>
      <w:r w:rsidR="007C09B0">
        <w:t xml:space="preserve"> </w:t>
      </w:r>
      <w:r w:rsidR="007C09B0" w:rsidRPr="007C09B0">
        <w:rPr>
          <w:b/>
          <w:bCs/>
        </w:rPr>
        <w:t xml:space="preserve">TXT: Ensure that the extension line is saline-primed and the </w:t>
      </w:r>
      <w:proofErr w:type="gramStart"/>
      <w:r w:rsidR="007C09B0" w:rsidRPr="007C09B0">
        <w:rPr>
          <w:b/>
          <w:bCs/>
        </w:rPr>
        <w:t>OFF tab</w:t>
      </w:r>
      <w:proofErr w:type="gramEnd"/>
      <w:r w:rsidR="007C09B0" w:rsidRPr="007C09B0">
        <w:rPr>
          <w:b/>
          <w:bCs/>
        </w:rPr>
        <w:t xml:space="preserve"> blocks both syringes; Flush 4.4 mL warm saline if blood appears in the line</w:t>
      </w:r>
    </w:p>
    <w:p w14:paraId="2C770582" w14:textId="623A7B87" w:rsidR="007C09B0" w:rsidRDefault="007C09B0" w:rsidP="00470857">
      <w:pPr>
        <w:pStyle w:val="ShotDescription"/>
        <w:numPr>
          <w:ilvl w:val="2"/>
          <w:numId w:val="3"/>
        </w:numPr>
      </w:pPr>
      <w:r>
        <w:t>Talent connecting a 3-milliliter sample syringe to the stopcock.</w:t>
      </w:r>
    </w:p>
    <w:p w14:paraId="624BAAE0" w14:textId="2E7AEEE3" w:rsidR="00470857" w:rsidRDefault="007C09B0" w:rsidP="00470857">
      <w:pPr>
        <w:pStyle w:val="ShotDescription"/>
        <w:numPr>
          <w:ilvl w:val="2"/>
          <w:numId w:val="3"/>
        </w:numPr>
      </w:pPr>
      <w:r>
        <w:t>T</w:t>
      </w:r>
      <w:r w:rsidR="00470857">
        <w:t xml:space="preserve">he OFF tab being turned to open the line to the </w:t>
      </w:r>
      <w:proofErr w:type="gramStart"/>
      <w:r w:rsidR="00470857">
        <w:t>5 milliliter</w:t>
      </w:r>
      <w:proofErr w:type="gramEnd"/>
      <w:r w:rsidR="00470857">
        <w:t xml:space="preserve"> syringe.</w:t>
      </w:r>
    </w:p>
    <w:p w14:paraId="0BE737B5" w14:textId="77777777" w:rsidR="00470857" w:rsidRDefault="00470857" w:rsidP="00470857"/>
    <w:p w14:paraId="4050D68C" w14:textId="53552D19" w:rsidR="00470857" w:rsidRDefault="00841D14" w:rsidP="00470857">
      <w:pPr>
        <w:pStyle w:val="Narration"/>
        <w:numPr>
          <w:ilvl w:val="1"/>
          <w:numId w:val="3"/>
        </w:numPr>
      </w:pPr>
      <w:r w:rsidRPr="00841D14">
        <w:rPr>
          <w:bCs/>
        </w:rPr>
        <w:t>Using the 5</w:t>
      </w:r>
      <w:r>
        <w:rPr>
          <w:bCs/>
        </w:rPr>
        <w:t>-</w:t>
      </w:r>
      <w:r w:rsidRPr="00841D14">
        <w:rPr>
          <w:bCs/>
        </w:rPr>
        <w:t>milliliter syringe, collect at least 4.4 milliliters of waste</w:t>
      </w:r>
      <w:r>
        <w:rPr>
          <w:bCs/>
        </w:rPr>
        <w:t xml:space="preserve"> </w:t>
      </w:r>
      <w:r w:rsidRPr="00841D14">
        <w:rPr>
          <w:b/>
        </w:rPr>
        <w:t>[1]</w:t>
      </w:r>
      <w:r w:rsidRPr="00841D14">
        <w:rPr>
          <w:bCs/>
        </w:rPr>
        <w:t>, then continue drawing until whole blood appears</w:t>
      </w:r>
      <w:r>
        <w:rPr>
          <w:b/>
        </w:rPr>
        <w:t xml:space="preserve"> </w:t>
      </w:r>
      <w:r w:rsidR="00470857">
        <w:rPr>
          <w:b/>
        </w:rPr>
        <w:t>[</w:t>
      </w:r>
      <w:r>
        <w:rPr>
          <w:b/>
        </w:rPr>
        <w:t>2</w:t>
      </w:r>
      <w:r w:rsidR="00470857">
        <w:rPr>
          <w:b/>
        </w:rPr>
        <w:t>]</w:t>
      </w:r>
      <w:r w:rsidR="00470857">
        <w:t xml:space="preserve">. </w:t>
      </w:r>
      <w:r>
        <w:t>Now</w:t>
      </w:r>
      <w:r w:rsidR="00470857">
        <w:t xml:space="preserve">, twist the </w:t>
      </w:r>
      <w:r w:rsidR="00470857" w:rsidRPr="00841D14">
        <w:rPr>
          <w:b/>
          <w:bCs/>
        </w:rPr>
        <w:t>OFF</w:t>
      </w:r>
      <w:r w:rsidR="00470857">
        <w:t xml:space="preserve"> tab</w:t>
      </w:r>
      <w:r>
        <w:t xml:space="preserve"> of the stopcock</w:t>
      </w:r>
      <w:r w:rsidR="00470857">
        <w:t xml:space="preserve"> to close the line to the 5</w:t>
      </w:r>
      <w:r>
        <w:t>-</w:t>
      </w:r>
      <w:r w:rsidR="00470857">
        <w:t xml:space="preserve">milliliter waste syringe </w:t>
      </w:r>
      <w:r w:rsidR="00470857">
        <w:rPr>
          <w:b/>
        </w:rPr>
        <w:t>[</w:t>
      </w:r>
      <w:r>
        <w:rPr>
          <w:b/>
        </w:rPr>
        <w:t>3</w:t>
      </w:r>
      <w:r w:rsidR="00470857">
        <w:rPr>
          <w:b/>
        </w:rPr>
        <w:t>]</w:t>
      </w:r>
      <w:r w:rsidR="00470857">
        <w:t>.</w:t>
      </w:r>
    </w:p>
    <w:p w14:paraId="784390BF" w14:textId="77777777" w:rsidR="00470857" w:rsidRDefault="00470857" w:rsidP="00470857"/>
    <w:p w14:paraId="5314F210" w14:textId="7BE3DC1E" w:rsidR="00470857" w:rsidRDefault="00841D14" w:rsidP="00470857">
      <w:pPr>
        <w:pStyle w:val="ShotDescription"/>
        <w:numPr>
          <w:ilvl w:val="2"/>
          <w:numId w:val="3"/>
        </w:numPr>
      </w:pPr>
      <w:r w:rsidRPr="00841D14">
        <w:t xml:space="preserve">Talent </w:t>
      </w:r>
      <w:r>
        <w:t>collecting the waste fluid</w:t>
      </w:r>
      <w:r w:rsidRPr="00841D14">
        <w:t xml:space="preserve"> with the 5</w:t>
      </w:r>
      <w:r>
        <w:t>-</w:t>
      </w:r>
      <w:r w:rsidRPr="00841D14">
        <w:t>milliliter syringe</w:t>
      </w:r>
      <w:r w:rsidR="00470857">
        <w:t>.</w:t>
      </w:r>
    </w:p>
    <w:p w14:paraId="0E585432" w14:textId="5AA44DCE" w:rsidR="00841D14" w:rsidRDefault="00841D14" w:rsidP="00470857">
      <w:pPr>
        <w:pStyle w:val="ShotDescription"/>
        <w:numPr>
          <w:ilvl w:val="2"/>
          <w:numId w:val="3"/>
        </w:numPr>
      </w:pPr>
      <w:r>
        <w:t>A shot of the visible whole blood in the waste syringe while drawing.</w:t>
      </w:r>
    </w:p>
    <w:p w14:paraId="65972142" w14:textId="23639D49" w:rsidR="00470857" w:rsidRDefault="00841D14" w:rsidP="00470857">
      <w:pPr>
        <w:pStyle w:val="ShotDescription"/>
        <w:numPr>
          <w:ilvl w:val="2"/>
          <w:numId w:val="3"/>
        </w:numPr>
      </w:pPr>
      <w:r>
        <w:t xml:space="preserve">The </w:t>
      </w:r>
      <w:r w:rsidR="00470857" w:rsidRPr="005B0347">
        <w:rPr>
          <w:b/>
          <w:bCs/>
        </w:rPr>
        <w:t>OFF</w:t>
      </w:r>
      <w:r w:rsidR="00470857">
        <w:t xml:space="preserve"> tab being twisted to close access to the</w:t>
      </w:r>
      <w:r w:rsidR="005B0347">
        <w:t xml:space="preserve"> </w:t>
      </w:r>
      <w:r w:rsidR="005B0347">
        <w:t>5-milliliter</w:t>
      </w:r>
      <w:r w:rsidR="00470857">
        <w:t xml:space="preserve"> waste syringe.</w:t>
      </w:r>
    </w:p>
    <w:p w14:paraId="71E3CBD2" w14:textId="77777777" w:rsidR="00470857" w:rsidRDefault="00470857" w:rsidP="00470857"/>
    <w:p w14:paraId="4B0F383E" w14:textId="2109CCF6" w:rsidR="00470857" w:rsidRDefault="00470857" w:rsidP="00470857">
      <w:pPr>
        <w:pStyle w:val="Narration"/>
        <w:numPr>
          <w:ilvl w:val="1"/>
          <w:numId w:val="3"/>
        </w:numPr>
      </w:pPr>
      <w:r>
        <w:t>Use the 3</w:t>
      </w:r>
      <w:r w:rsidR="00841D14">
        <w:t>-</w:t>
      </w:r>
      <w:r>
        <w:t xml:space="preserve">milliliter syringe to draw the desired amount of blood </w:t>
      </w:r>
      <w:r>
        <w:rPr>
          <w:b/>
        </w:rPr>
        <w:t>[1]</w:t>
      </w:r>
      <w:r w:rsidR="00841D14">
        <w:t xml:space="preserve"> and t</w:t>
      </w:r>
      <w:r>
        <w:t xml:space="preserve">wist the </w:t>
      </w:r>
      <w:r w:rsidRPr="00841D14">
        <w:rPr>
          <w:b/>
          <w:bCs/>
        </w:rPr>
        <w:t>OFF</w:t>
      </w:r>
      <w:r>
        <w:t xml:space="preserve"> tab to close the extension line to both syringes </w:t>
      </w:r>
      <w:r>
        <w:rPr>
          <w:b/>
        </w:rPr>
        <w:t>[2]</w:t>
      </w:r>
      <w:r>
        <w:t>.</w:t>
      </w:r>
    </w:p>
    <w:p w14:paraId="21ED6D3B" w14:textId="77777777" w:rsidR="00470857" w:rsidRDefault="00470857" w:rsidP="00470857"/>
    <w:p w14:paraId="2C842795" w14:textId="77777777" w:rsidR="00470857" w:rsidRDefault="00470857" w:rsidP="00470857">
      <w:pPr>
        <w:pStyle w:val="ShotDescription"/>
        <w:numPr>
          <w:ilvl w:val="2"/>
          <w:numId w:val="3"/>
        </w:numPr>
      </w:pPr>
      <w:r>
        <w:t xml:space="preserve">Talent drawing blood into the </w:t>
      </w:r>
      <w:proofErr w:type="gramStart"/>
      <w:r>
        <w:t>3 milliliter</w:t>
      </w:r>
      <w:proofErr w:type="gramEnd"/>
      <w:r>
        <w:t xml:space="preserve"> syringe.</w:t>
      </w:r>
    </w:p>
    <w:p w14:paraId="64EF4CFA" w14:textId="77777777" w:rsidR="00470857" w:rsidRDefault="00470857" w:rsidP="00470857">
      <w:pPr>
        <w:pStyle w:val="ShotDescription"/>
        <w:numPr>
          <w:ilvl w:val="2"/>
          <w:numId w:val="3"/>
        </w:numPr>
      </w:pPr>
      <w:r>
        <w:t xml:space="preserve">Talent twisting the </w:t>
      </w:r>
      <w:r w:rsidRPr="00841D14">
        <w:rPr>
          <w:b/>
          <w:bCs/>
        </w:rPr>
        <w:t>OFF</w:t>
      </w:r>
      <w:r>
        <w:t xml:space="preserve"> tab to close both lines.</w:t>
      </w:r>
    </w:p>
    <w:p w14:paraId="4B690875" w14:textId="77777777" w:rsidR="00470857" w:rsidRDefault="00470857" w:rsidP="00470857"/>
    <w:p w14:paraId="17765117" w14:textId="05E06212" w:rsidR="00470857" w:rsidRDefault="00470857" w:rsidP="00470857">
      <w:pPr>
        <w:pStyle w:val="Narration"/>
        <w:numPr>
          <w:ilvl w:val="1"/>
          <w:numId w:val="3"/>
        </w:numPr>
      </w:pPr>
      <w:r>
        <w:t>Remove the 5</w:t>
      </w:r>
      <w:r w:rsidR="00841D14">
        <w:t>-</w:t>
      </w:r>
      <w:r>
        <w:t>milliliter waste syringe</w:t>
      </w:r>
      <w:r w:rsidR="00841D14">
        <w:t xml:space="preserve"> </w:t>
      </w:r>
      <w:r w:rsidR="00841D14" w:rsidRPr="00841D14">
        <w:rPr>
          <w:b/>
          <w:bCs/>
        </w:rPr>
        <w:t>[1]</w:t>
      </w:r>
      <w:r>
        <w:t xml:space="preserve"> and replace it with a warm 10 milliliter saline flush </w:t>
      </w:r>
      <w:r>
        <w:rPr>
          <w:b/>
        </w:rPr>
        <w:t>[</w:t>
      </w:r>
      <w:r w:rsidR="00841D14">
        <w:rPr>
          <w:b/>
        </w:rPr>
        <w:t>2</w:t>
      </w:r>
      <w:r>
        <w:rPr>
          <w:b/>
        </w:rPr>
        <w:t>]</w:t>
      </w:r>
      <w:r>
        <w:t xml:space="preserve">. Twist the </w:t>
      </w:r>
      <w:r w:rsidRPr="00057F40">
        <w:rPr>
          <w:b/>
          <w:bCs/>
        </w:rPr>
        <w:t>OFF</w:t>
      </w:r>
      <w:r>
        <w:t xml:space="preserve"> tab to close the line to the empty 3</w:t>
      </w:r>
      <w:r w:rsidR="00057F40">
        <w:t>-</w:t>
      </w:r>
      <w:r>
        <w:t xml:space="preserve">milliliter syringe, opening it to the saline flush </w:t>
      </w:r>
      <w:r>
        <w:rPr>
          <w:b/>
        </w:rPr>
        <w:t>[</w:t>
      </w:r>
      <w:r w:rsidR="00057F40">
        <w:rPr>
          <w:b/>
        </w:rPr>
        <w:t>3</w:t>
      </w:r>
      <w:r>
        <w:rPr>
          <w:b/>
        </w:rPr>
        <w:t>]</w:t>
      </w:r>
      <w:r>
        <w:t>. Push up to 10 milliliters of warmed saline into the</w:t>
      </w:r>
      <w:r w:rsidR="00057F40">
        <w:t xml:space="preserve"> extension</w:t>
      </w:r>
      <w:r>
        <w:t xml:space="preserve"> line</w:t>
      </w:r>
      <w:r w:rsidR="00057F40">
        <w:t xml:space="preserve">, </w:t>
      </w:r>
      <w:r w:rsidR="00057F40" w:rsidRPr="008038CE">
        <w:t>ensuring no blood remains in the line</w:t>
      </w:r>
      <w:r>
        <w:t xml:space="preserve"> </w:t>
      </w:r>
      <w:r>
        <w:rPr>
          <w:b/>
        </w:rPr>
        <w:t>[</w:t>
      </w:r>
      <w:r w:rsidR="00057F40">
        <w:rPr>
          <w:b/>
        </w:rPr>
        <w:t>4</w:t>
      </w:r>
      <w:r>
        <w:rPr>
          <w:b/>
        </w:rPr>
        <w:t>]</w:t>
      </w:r>
      <w:r>
        <w:t xml:space="preserve">. Twist the </w:t>
      </w:r>
      <w:r w:rsidRPr="00057F40">
        <w:rPr>
          <w:b/>
          <w:bCs/>
        </w:rPr>
        <w:t>OFF</w:t>
      </w:r>
      <w:r>
        <w:t xml:space="preserve"> tab to close the line to both syringes </w:t>
      </w:r>
      <w:r>
        <w:rPr>
          <w:b/>
        </w:rPr>
        <w:t>[</w:t>
      </w:r>
      <w:r w:rsidR="00057F40">
        <w:rPr>
          <w:b/>
        </w:rPr>
        <w:t>5</w:t>
      </w:r>
      <w:r>
        <w:rPr>
          <w:b/>
        </w:rPr>
        <w:t>]</w:t>
      </w:r>
      <w:r>
        <w:t>.</w:t>
      </w:r>
    </w:p>
    <w:p w14:paraId="31119801" w14:textId="77777777" w:rsidR="00470857" w:rsidRDefault="00470857" w:rsidP="00470857"/>
    <w:p w14:paraId="1AD2A23E" w14:textId="793F2968" w:rsidR="00057F40" w:rsidRDefault="00470857" w:rsidP="00470857">
      <w:pPr>
        <w:pStyle w:val="ShotDescription"/>
        <w:numPr>
          <w:ilvl w:val="2"/>
          <w:numId w:val="3"/>
        </w:numPr>
      </w:pPr>
      <w:r>
        <w:t>Talent removing the</w:t>
      </w:r>
      <w:r w:rsidR="005B0347">
        <w:t xml:space="preserve"> </w:t>
      </w:r>
      <w:r w:rsidR="005B0347">
        <w:t>5-milliliter</w:t>
      </w:r>
      <w:r>
        <w:t xml:space="preserve"> waste syringe</w:t>
      </w:r>
      <w:r w:rsidR="00057F40">
        <w:t>.</w:t>
      </w:r>
    </w:p>
    <w:p w14:paraId="0B011E21" w14:textId="1E95A3D3" w:rsidR="00470857" w:rsidRDefault="00057F40" w:rsidP="00470857">
      <w:pPr>
        <w:pStyle w:val="ShotDescription"/>
        <w:numPr>
          <w:ilvl w:val="2"/>
          <w:numId w:val="3"/>
        </w:numPr>
      </w:pPr>
      <w:r>
        <w:t>Talent</w:t>
      </w:r>
      <w:r w:rsidR="00470857">
        <w:t xml:space="preserve"> attaching the warm saline flush</w:t>
      </w:r>
      <w:r>
        <w:t xml:space="preserve"> where the waste syringe was attached</w:t>
      </w:r>
      <w:r w:rsidR="00470857">
        <w:t>.</w:t>
      </w:r>
    </w:p>
    <w:p w14:paraId="44EDA191" w14:textId="2662A23D" w:rsidR="00470857" w:rsidRDefault="00057F40" w:rsidP="00470857">
      <w:pPr>
        <w:pStyle w:val="ShotDescription"/>
        <w:numPr>
          <w:ilvl w:val="2"/>
          <w:numId w:val="3"/>
        </w:numPr>
      </w:pPr>
      <w:r>
        <w:t>The</w:t>
      </w:r>
      <w:r w:rsidR="00470857">
        <w:t xml:space="preserve"> </w:t>
      </w:r>
      <w:r w:rsidR="00470857" w:rsidRPr="00057F40">
        <w:rPr>
          <w:b/>
          <w:bCs/>
        </w:rPr>
        <w:t>OFF</w:t>
      </w:r>
      <w:r w:rsidR="00470857">
        <w:t xml:space="preserve"> tab being turned to redirect flow to the saline flush.</w:t>
      </w:r>
    </w:p>
    <w:p w14:paraId="6B5C1FC0" w14:textId="77777777" w:rsidR="00470857" w:rsidRDefault="00470857" w:rsidP="00470857">
      <w:pPr>
        <w:pStyle w:val="ShotDescription"/>
        <w:numPr>
          <w:ilvl w:val="2"/>
          <w:numId w:val="3"/>
        </w:numPr>
      </w:pPr>
      <w:r>
        <w:t>Talent pushing saline into the extension line.</w:t>
      </w:r>
    </w:p>
    <w:p w14:paraId="483AEE0E" w14:textId="77777777" w:rsidR="00470857" w:rsidRDefault="00470857" w:rsidP="00470857">
      <w:pPr>
        <w:pStyle w:val="ShotDescription"/>
        <w:numPr>
          <w:ilvl w:val="2"/>
          <w:numId w:val="3"/>
        </w:numPr>
      </w:pPr>
      <w:r>
        <w:t xml:space="preserve">Talent twisting the </w:t>
      </w:r>
      <w:r w:rsidRPr="00057F40">
        <w:rPr>
          <w:b/>
          <w:bCs/>
        </w:rPr>
        <w:t xml:space="preserve">OFF </w:t>
      </w:r>
      <w:r>
        <w:t>tab to close both syringe ports.</w:t>
      </w:r>
    </w:p>
    <w:p w14:paraId="17CB58BE" w14:textId="77777777" w:rsidR="00470857" w:rsidRDefault="00470857" w:rsidP="00470857"/>
    <w:p w14:paraId="6F1839B4" w14:textId="44EEDDA6" w:rsidR="00470857" w:rsidRDefault="00470857" w:rsidP="00470857">
      <w:pPr>
        <w:pStyle w:val="Narration"/>
        <w:numPr>
          <w:ilvl w:val="1"/>
          <w:numId w:val="3"/>
        </w:numPr>
      </w:pPr>
      <w:r>
        <w:t xml:space="preserve">Slowly continue to push the saline flush while turning the </w:t>
      </w:r>
      <w:r w:rsidRPr="00057F40">
        <w:rPr>
          <w:b/>
          <w:bCs/>
        </w:rPr>
        <w:t>OFF</w:t>
      </w:r>
      <w:r>
        <w:t xml:space="preserve"> tab to maintain pressure</w:t>
      </w:r>
      <w:r w:rsidR="00057F40">
        <w:t xml:space="preserve"> in the extension line</w:t>
      </w:r>
      <w:r>
        <w:t xml:space="preserve"> and minimize blood backflow </w:t>
      </w:r>
      <w:r>
        <w:rPr>
          <w:b/>
        </w:rPr>
        <w:t>[1]</w:t>
      </w:r>
      <w:r>
        <w:t xml:space="preserve">. Use any remaining saline to flush through the stopcock into the empty 3 milliliter syringe </w:t>
      </w:r>
      <w:r>
        <w:rPr>
          <w:b/>
        </w:rPr>
        <w:t>[2]</w:t>
      </w:r>
      <w:r>
        <w:t xml:space="preserve">. </w:t>
      </w:r>
      <w:r w:rsidR="00057F40">
        <w:t xml:space="preserve">Then, </w:t>
      </w:r>
      <w:r w:rsidR="00057F40" w:rsidRPr="00057F40">
        <w:t xml:space="preserve">remove the saline syringe and pull back on the </w:t>
      </w:r>
      <w:proofErr w:type="gramStart"/>
      <w:r w:rsidR="00057F40" w:rsidRPr="00057F40">
        <w:t>3 milliliter</w:t>
      </w:r>
      <w:proofErr w:type="gramEnd"/>
      <w:r w:rsidR="00057F40" w:rsidRPr="00057F40">
        <w:t xml:space="preserve"> syringe to extract any remaining liquid from the stopcock</w:t>
      </w:r>
      <w:r>
        <w:t xml:space="preserve"> </w:t>
      </w:r>
      <w:r>
        <w:rPr>
          <w:b/>
        </w:rPr>
        <w:t>[3]</w:t>
      </w:r>
      <w:r>
        <w:t xml:space="preserve">. Replace all syringes to prepare for the next blood draw </w:t>
      </w:r>
      <w:r>
        <w:rPr>
          <w:b/>
        </w:rPr>
        <w:t>[4]</w:t>
      </w:r>
      <w:r>
        <w:t>.</w:t>
      </w:r>
    </w:p>
    <w:p w14:paraId="0F6A8F93" w14:textId="77777777" w:rsidR="00470857" w:rsidRDefault="00470857" w:rsidP="00470857"/>
    <w:p w14:paraId="0612C483" w14:textId="36988E70" w:rsidR="00470857" w:rsidRDefault="00470857" w:rsidP="00470857">
      <w:pPr>
        <w:pStyle w:val="ShotDescription"/>
        <w:numPr>
          <w:ilvl w:val="2"/>
          <w:numId w:val="3"/>
        </w:numPr>
      </w:pPr>
      <w:r>
        <w:t xml:space="preserve">Talent slowly </w:t>
      </w:r>
      <w:r w:rsidR="00057F40">
        <w:t>pushing the saline flush</w:t>
      </w:r>
      <w:r>
        <w:t xml:space="preserve"> while adjusting the </w:t>
      </w:r>
      <w:r w:rsidRPr="00057F40">
        <w:rPr>
          <w:b/>
          <w:bCs/>
        </w:rPr>
        <w:t>OFF</w:t>
      </w:r>
      <w:r>
        <w:t xml:space="preserve"> tab.</w:t>
      </w:r>
    </w:p>
    <w:p w14:paraId="19097B5B" w14:textId="2B4D710F" w:rsidR="00470857" w:rsidRDefault="00470857" w:rsidP="00470857">
      <w:pPr>
        <w:pStyle w:val="ShotDescription"/>
        <w:numPr>
          <w:ilvl w:val="2"/>
          <w:numId w:val="3"/>
        </w:numPr>
      </w:pPr>
      <w:r>
        <w:t>Talent directing</w:t>
      </w:r>
      <w:r w:rsidR="00057F40">
        <w:t xml:space="preserve"> the</w:t>
      </w:r>
      <w:r>
        <w:t xml:space="preserve"> remaining saline into the empty syringe through the stopcock.</w:t>
      </w:r>
    </w:p>
    <w:p w14:paraId="1BCE1A84" w14:textId="3421DE0E" w:rsidR="00470857" w:rsidRDefault="00470857" w:rsidP="00470857">
      <w:pPr>
        <w:pStyle w:val="ShotDescription"/>
        <w:numPr>
          <w:ilvl w:val="2"/>
          <w:numId w:val="3"/>
        </w:numPr>
      </w:pPr>
      <w:r>
        <w:t xml:space="preserve">Talent removing the saline syringe and </w:t>
      </w:r>
      <w:r w:rsidR="00057F40" w:rsidRPr="00057F40">
        <w:t>pull</w:t>
      </w:r>
      <w:r w:rsidR="00057F40">
        <w:t>ing</w:t>
      </w:r>
      <w:r w:rsidR="00057F40" w:rsidRPr="00057F40">
        <w:t xml:space="preserve"> back on the </w:t>
      </w:r>
      <w:proofErr w:type="gramStart"/>
      <w:r w:rsidR="00057F40" w:rsidRPr="00057F40">
        <w:t>3 milliliter</w:t>
      </w:r>
      <w:proofErr w:type="gramEnd"/>
      <w:r w:rsidR="00057F40" w:rsidRPr="00057F40">
        <w:t xml:space="preserve"> syringe</w:t>
      </w:r>
      <w:r w:rsidR="00057F40">
        <w:t xml:space="preserve"> to </w:t>
      </w:r>
      <w:r>
        <w:t>extract remaining liquid</w:t>
      </w:r>
      <w:r w:rsidR="00057F40">
        <w:t xml:space="preserve"> </w:t>
      </w:r>
      <w:r w:rsidR="00057F40" w:rsidRPr="00057F40">
        <w:t>from the stopcock</w:t>
      </w:r>
      <w:r>
        <w:t>.</w:t>
      </w:r>
    </w:p>
    <w:p w14:paraId="4CDC063B" w14:textId="36C2E7E5" w:rsidR="00470857" w:rsidRPr="00EA11EB" w:rsidRDefault="00470857" w:rsidP="00470857">
      <w:pPr>
        <w:pStyle w:val="ShotDescription"/>
        <w:numPr>
          <w:ilvl w:val="2"/>
          <w:numId w:val="3"/>
        </w:numPr>
      </w:pPr>
      <w:r>
        <w:t>Talent replacing all syringes.</w:t>
      </w:r>
    </w:p>
    <w:p w14:paraId="1EE42691" w14:textId="2FE7DBD4" w:rsidR="00A319BE" w:rsidRPr="00470857" w:rsidRDefault="00A319BE" w:rsidP="00057F40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6AE834B7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708A193B" w:rsidR="00495959" w:rsidRPr="00B07A3B" w:rsidRDefault="00495959" w:rsidP="0069041F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19357E42" w:rsidR="00495959" w:rsidRDefault="00C9285D" w:rsidP="00C9285D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This figure </w:t>
      </w:r>
      <w:r w:rsidRPr="00C9285D">
        <w:rPr>
          <w:rFonts w:cstheme="minorHAnsi"/>
        </w:rPr>
        <w:t>shows the 24-hour plasma melatonin concentration profile measured under dim light conditions from a participant</w:t>
      </w:r>
      <w:r>
        <w:rPr>
          <w:rFonts w:cstheme="minorHAnsi"/>
        </w:rPr>
        <w:t xml:space="preserve"> </w:t>
      </w:r>
      <w:r w:rsidRPr="00C9285D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559723B2" w14:textId="56D7C94A" w:rsidR="00C9285D" w:rsidRDefault="00C9285D" w:rsidP="00C9285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.</w:t>
      </w:r>
    </w:p>
    <w:p w14:paraId="1AB9DAAC" w14:textId="4A64FB1A" w:rsidR="00C9285D" w:rsidRDefault="00871088" w:rsidP="00C9285D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The findings suggest that the m</w:t>
      </w:r>
      <w:r w:rsidRPr="00871088">
        <w:rPr>
          <w:rFonts w:cstheme="minorHAnsi"/>
        </w:rPr>
        <w:t>elatonin levels follow a distinct rise-and-fall pattern</w:t>
      </w:r>
      <w:r>
        <w:rPr>
          <w:rFonts w:cstheme="minorHAnsi"/>
        </w:rPr>
        <w:t xml:space="preserve"> </w:t>
      </w:r>
      <w:r w:rsidRPr="00871088">
        <w:rPr>
          <w:rFonts w:cstheme="minorHAnsi"/>
          <w:b/>
          <w:bCs/>
        </w:rPr>
        <w:t>[1]</w:t>
      </w:r>
      <w:r w:rsidRPr="00871088">
        <w:rPr>
          <w:rFonts w:cstheme="minorHAnsi"/>
        </w:rPr>
        <w:t xml:space="preserve"> consistent with a normal circadian rhythm, confirming that the through-the-wall blood sampling method accurately capture</w:t>
      </w:r>
      <w:r w:rsidR="00D3535D">
        <w:rPr>
          <w:rFonts w:cstheme="minorHAnsi"/>
        </w:rPr>
        <w:t>s</w:t>
      </w:r>
      <w:r w:rsidRPr="00871088">
        <w:rPr>
          <w:rFonts w:cstheme="minorHAnsi"/>
        </w:rPr>
        <w:t xml:space="preserve"> </w:t>
      </w:r>
      <w:r w:rsidR="004F2CD0">
        <w:rPr>
          <w:rFonts w:cstheme="minorHAnsi"/>
        </w:rPr>
        <w:t>hormonal changes during the biological night.</w:t>
      </w:r>
      <w:r w:rsidRPr="00871088">
        <w:rPr>
          <w:rFonts w:cstheme="minorHAnsi"/>
        </w:rPr>
        <w:t xml:space="preserve"> </w:t>
      </w:r>
      <w:r w:rsidRPr="00871088">
        <w:rPr>
          <w:rFonts w:cstheme="minorHAnsi"/>
          <w:b/>
          <w:bCs/>
        </w:rPr>
        <w:t>[</w:t>
      </w:r>
      <w:r w:rsidR="000A6E46">
        <w:rPr>
          <w:rFonts w:cstheme="minorHAnsi"/>
          <w:b/>
          <w:bCs/>
        </w:rPr>
        <w:t>2</w:t>
      </w:r>
      <w:r w:rsidRPr="00871088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72A706E0" w14:textId="53793F93" w:rsidR="00871088" w:rsidRDefault="00871088" w:rsidP="0087108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 w:rsidRPr="00871088">
        <w:rPr>
          <w:rFonts w:cstheme="minorHAnsi"/>
          <w:i/>
          <w:iCs/>
          <w:color w:val="3333CC"/>
        </w:rPr>
        <w:t>Video Editor: Highlight the plot in the graph</w:t>
      </w:r>
      <w:r>
        <w:rPr>
          <w:rFonts w:cstheme="minorHAnsi"/>
        </w:rPr>
        <w:t>.</w:t>
      </w:r>
    </w:p>
    <w:p w14:paraId="33B7C65E" w14:textId="0B98BC2B" w:rsidR="00871088" w:rsidRDefault="00871088" w:rsidP="0087108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.</w:t>
      </w:r>
    </w:p>
    <w:p w14:paraId="30BDBAE9" w14:textId="77777777" w:rsidR="00871088" w:rsidRDefault="00871088" w:rsidP="00871088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6F440743" w14:textId="1F01F0C2" w:rsidR="00871088" w:rsidRDefault="00D3535D" w:rsidP="0087108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In a recent study, the</w:t>
      </w:r>
      <w:r w:rsidR="00871088" w:rsidRPr="00871088">
        <w:rPr>
          <w:rFonts w:cstheme="minorHAnsi"/>
        </w:rPr>
        <w:t xml:space="preserve"> success rate for through-the-wall blood sampling was 67%, corresponding to 304 out of 454 total blood draw attempts </w:t>
      </w:r>
      <w:r w:rsidR="00871088" w:rsidRPr="00871088">
        <w:rPr>
          <w:rFonts w:cstheme="minorHAnsi"/>
          <w:b/>
          <w:bCs/>
        </w:rPr>
        <w:t>[1]</w:t>
      </w:r>
      <w:r w:rsidR="00871088" w:rsidRPr="00871088">
        <w:rPr>
          <w:rFonts w:cstheme="minorHAnsi"/>
        </w:rPr>
        <w:t>.</w:t>
      </w:r>
    </w:p>
    <w:p w14:paraId="6A6BD89B" w14:textId="77777777" w:rsidR="00871088" w:rsidRDefault="00871088" w:rsidP="00871088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79A14B3" w14:textId="54BFD5ED" w:rsidR="00871088" w:rsidRPr="00871088" w:rsidRDefault="00871088" w:rsidP="0087108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71088">
        <w:rPr>
          <w:rFonts w:cstheme="minorHAnsi"/>
        </w:rPr>
        <w:t xml:space="preserve">LAB MEDIA: Figure 3. </w:t>
      </w:r>
      <w:r w:rsidRPr="00871088">
        <w:rPr>
          <w:rFonts w:cstheme="minorHAnsi"/>
          <w:i/>
          <w:iCs/>
          <w:color w:val="3333CC"/>
        </w:rPr>
        <w:t>Video editor: Highlight the black section of the vertical bar at the left labeled “67% / 304/454 draws”.</w:t>
      </w:r>
    </w:p>
    <w:p w14:paraId="7D18E8D8" w14:textId="77777777" w:rsidR="00871088" w:rsidRPr="00871088" w:rsidRDefault="00871088" w:rsidP="00871088">
      <w:pPr>
        <w:spacing w:before="120"/>
        <w:ind w:left="360"/>
        <w:outlineLvl w:val="0"/>
        <w:rPr>
          <w:rFonts w:cstheme="minorHAnsi"/>
        </w:rPr>
      </w:pPr>
    </w:p>
    <w:p w14:paraId="0CF205D1" w14:textId="287E13ED" w:rsidR="00871088" w:rsidRDefault="00871088" w:rsidP="0087108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71088">
        <w:rPr>
          <w:rFonts w:cstheme="minorHAnsi"/>
        </w:rPr>
        <w:t>Unsuccessful blood draws accounted for 33% of attempts</w:t>
      </w:r>
      <w:r w:rsidR="000A6E46">
        <w:rPr>
          <w:rFonts w:cstheme="minorHAnsi"/>
        </w:rPr>
        <w:t xml:space="preserve"> </w:t>
      </w:r>
      <w:r w:rsidR="000A6E46" w:rsidRPr="000A6E46">
        <w:rPr>
          <w:rFonts w:cstheme="minorHAnsi"/>
          <w:b/>
          <w:bCs/>
        </w:rPr>
        <w:t>[1]</w:t>
      </w:r>
      <w:r w:rsidRPr="00871088">
        <w:rPr>
          <w:rFonts w:cstheme="minorHAnsi"/>
        </w:rPr>
        <w:t>, with 94% of these failures attributed to positional issues such as</w:t>
      </w:r>
      <w:r w:rsidR="004F2CD0">
        <w:rPr>
          <w:rFonts w:cstheme="minorHAnsi"/>
        </w:rPr>
        <w:t xml:space="preserve"> the participant</w:t>
      </w:r>
      <w:r w:rsidRPr="00871088">
        <w:rPr>
          <w:rFonts w:cstheme="minorHAnsi"/>
        </w:rPr>
        <w:t xml:space="preserve"> lying on or </w:t>
      </w:r>
      <w:r w:rsidR="00D3535D">
        <w:rPr>
          <w:rFonts w:cstheme="minorHAnsi"/>
        </w:rPr>
        <w:t>occluding</w:t>
      </w:r>
      <w:r w:rsidR="00D3535D" w:rsidRPr="00871088">
        <w:rPr>
          <w:rFonts w:cstheme="minorHAnsi"/>
        </w:rPr>
        <w:t xml:space="preserve"> </w:t>
      </w:r>
      <w:r w:rsidRPr="00871088">
        <w:rPr>
          <w:rFonts w:cstheme="minorHAnsi"/>
        </w:rPr>
        <w:t>the extension line</w:t>
      </w:r>
      <w:r w:rsidR="000A6E46">
        <w:rPr>
          <w:rFonts w:cstheme="minorHAnsi"/>
        </w:rPr>
        <w:t xml:space="preserve"> </w:t>
      </w:r>
      <w:r w:rsidRPr="000A6E46">
        <w:rPr>
          <w:rFonts w:cstheme="minorHAnsi"/>
          <w:b/>
          <w:bCs/>
        </w:rPr>
        <w:t>[2]</w:t>
      </w:r>
      <w:r w:rsidRPr="00871088">
        <w:rPr>
          <w:rFonts w:cstheme="minorHAnsi"/>
        </w:rPr>
        <w:t>.</w:t>
      </w:r>
    </w:p>
    <w:p w14:paraId="36ED03A8" w14:textId="77777777" w:rsidR="00871088" w:rsidRDefault="00871088" w:rsidP="00871088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A272447" w14:textId="01193CE1" w:rsidR="00871088" w:rsidRDefault="00871088" w:rsidP="0087108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71088">
        <w:rPr>
          <w:rFonts w:cstheme="minorHAnsi"/>
        </w:rPr>
        <w:t xml:space="preserve">LAB MEDIA: Figure 3. </w:t>
      </w:r>
      <w:r w:rsidRPr="000A6E46">
        <w:rPr>
          <w:rFonts w:cstheme="minorHAnsi"/>
          <w:i/>
          <w:iCs/>
          <w:color w:val="3333CC"/>
        </w:rPr>
        <w:t>Video editor: Highlight the red section of the vertical bar</w:t>
      </w:r>
      <w:r w:rsidR="000A6E46" w:rsidRPr="000A6E46">
        <w:rPr>
          <w:rFonts w:cstheme="minorHAnsi"/>
          <w:i/>
          <w:iCs/>
          <w:color w:val="3333CC"/>
        </w:rPr>
        <w:t xml:space="preserve"> at the left</w:t>
      </w:r>
      <w:r w:rsidRPr="000A6E46">
        <w:rPr>
          <w:rFonts w:cstheme="minorHAnsi"/>
          <w:i/>
          <w:iCs/>
          <w:color w:val="3333CC"/>
        </w:rPr>
        <w:t xml:space="preserve"> labeled “33% / 150/454 draws”.</w:t>
      </w:r>
    </w:p>
    <w:p w14:paraId="6F1E8F88" w14:textId="0A8B3970" w:rsidR="00871088" w:rsidRPr="000A6E46" w:rsidRDefault="00871088" w:rsidP="0087108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71088">
        <w:rPr>
          <w:rFonts w:cstheme="minorHAnsi"/>
        </w:rPr>
        <w:t xml:space="preserve">LAB MEDIA: Figure 3. </w:t>
      </w:r>
      <w:r w:rsidRPr="000A6E46">
        <w:rPr>
          <w:rFonts w:cstheme="minorHAnsi"/>
          <w:i/>
          <w:iCs/>
          <w:color w:val="3333CC"/>
        </w:rPr>
        <w:t xml:space="preserve">Video editor: Highlight the large red portion of the </w:t>
      </w:r>
      <w:r w:rsidRPr="000A6E46">
        <w:rPr>
          <w:rFonts w:cstheme="minorHAnsi"/>
          <w:b/>
          <w:bCs/>
          <w:i/>
          <w:iCs/>
          <w:color w:val="3333CC"/>
        </w:rPr>
        <w:t>pie chart</w:t>
      </w:r>
      <w:r w:rsidRPr="000A6E46">
        <w:rPr>
          <w:rFonts w:cstheme="minorHAnsi"/>
          <w:i/>
          <w:iCs/>
          <w:color w:val="3333CC"/>
        </w:rPr>
        <w:t xml:space="preserve"> labeled “94% Positional issues”.</w:t>
      </w:r>
    </w:p>
    <w:p w14:paraId="351AB07B" w14:textId="77777777" w:rsidR="000A6E46" w:rsidRDefault="000A6E46" w:rsidP="000A6E46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7A8F0FB8" w14:textId="77777777" w:rsidR="000A6E46" w:rsidRPr="000A6E46" w:rsidRDefault="000A6E46" w:rsidP="000A6E4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0A6E46">
        <w:rPr>
          <w:rFonts w:cstheme="minorHAnsi"/>
        </w:rPr>
        <w:t>During an easy blood draw, polysomnography recordings showed stable</w:t>
      </w:r>
      <w:r>
        <w:rPr>
          <w:rFonts w:cstheme="minorHAnsi"/>
        </w:rPr>
        <w:t xml:space="preserve"> </w:t>
      </w:r>
      <w:r w:rsidRPr="000A6E46">
        <w:rPr>
          <w:rFonts w:cstheme="minorHAnsi"/>
        </w:rPr>
        <w:t xml:space="preserve">electroencephalogram, electrooculogram, electromyogram, and electrocardiogram signals with no evidence of arousal or sleep stage change </w:t>
      </w:r>
      <w:r w:rsidRPr="000A6E46">
        <w:rPr>
          <w:rFonts w:cstheme="minorHAnsi"/>
          <w:b/>
          <w:bCs/>
        </w:rPr>
        <w:t>[1].</w:t>
      </w:r>
    </w:p>
    <w:p w14:paraId="3BD8C286" w14:textId="77777777" w:rsidR="000A6E46" w:rsidRDefault="000A6E46" w:rsidP="000A6E46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F714598" w14:textId="14360431" w:rsidR="000A6E46" w:rsidRDefault="000A6E46" w:rsidP="000A6E4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0A6E46">
        <w:rPr>
          <w:rFonts w:cstheme="minorHAnsi"/>
        </w:rPr>
        <w:t xml:space="preserve">LAB MEDIA: Figure 4A. </w:t>
      </w:r>
      <w:r w:rsidRPr="000A6E46">
        <w:rPr>
          <w:rFonts w:cstheme="minorHAnsi"/>
          <w:i/>
          <w:iCs/>
          <w:color w:val="3333CC"/>
        </w:rPr>
        <w:t>Video editor: Highlight the</w:t>
      </w:r>
      <w:r>
        <w:rPr>
          <w:rFonts w:cstheme="minorHAnsi"/>
          <w:i/>
          <w:iCs/>
          <w:color w:val="3333CC"/>
        </w:rPr>
        <w:t xml:space="preserve"> black square</w:t>
      </w:r>
      <w:r w:rsidRPr="000A6E46">
        <w:rPr>
          <w:rFonts w:cstheme="minorHAnsi"/>
          <w:i/>
          <w:iCs/>
          <w:color w:val="3333CC"/>
        </w:rPr>
        <w:t xml:space="preserve"> boxed region</w:t>
      </w:r>
      <w:r w:rsidRPr="000A6E46">
        <w:rPr>
          <w:rFonts w:cstheme="minorHAnsi"/>
        </w:rPr>
        <w:t>.</w:t>
      </w:r>
    </w:p>
    <w:p w14:paraId="27B1C935" w14:textId="77777777" w:rsidR="000A6E46" w:rsidRDefault="000A6E46" w:rsidP="000A6E46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66C827E9" w14:textId="49240829" w:rsidR="000A6E46" w:rsidRDefault="000A6E46" w:rsidP="000A6E4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0A6E46">
        <w:rPr>
          <w:rFonts w:cstheme="minorHAnsi"/>
        </w:rPr>
        <w:t xml:space="preserve">A difficult blood draw was associated with disrupted electroencephalogram, electrooculogram, and electromyogram activity, along with an elevated heart rate indicative of arousal </w:t>
      </w:r>
      <w:r w:rsidRPr="000A6E46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44D56ADC" w14:textId="77777777" w:rsidR="000A6E46" w:rsidRDefault="000A6E46" w:rsidP="000A6E46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B75D12D" w14:textId="22901916" w:rsidR="000A6E46" w:rsidRPr="00871088" w:rsidRDefault="000A6E46" w:rsidP="000A6E4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0A6E46">
        <w:rPr>
          <w:rFonts w:cstheme="minorHAnsi"/>
        </w:rPr>
        <w:t>LAB MEDIA: Figure 4</w:t>
      </w:r>
      <w:r>
        <w:rPr>
          <w:rFonts w:cstheme="minorHAnsi"/>
        </w:rPr>
        <w:t>B</w:t>
      </w:r>
      <w:r w:rsidRPr="000A6E46">
        <w:rPr>
          <w:rFonts w:cstheme="minorHAnsi"/>
        </w:rPr>
        <w:t xml:space="preserve">. </w:t>
      </w:r>
      <w:r w:rsidRPr="000A6E46">
        <w:rPr>
          <w:rFonts w:cstheme="minorHAnsi"/>
          <w:i/>
          <w:iCs/>
          <w:color w:val="3333CC"/>
        </w:rPr>
        <w:t>Video editor: Highlight the</w:t>
      </w:r>
      <w:r>
        <w:rPr>
          <w:rFonts w:cstheme="minorHAnsi"/>
          <w:i/>
          <w:iCs/>
          <w:color w:val="3333CC"/>
        </w:rPr>
        <w:t xml:space="preserve"> black square</w:t>
      </w:r>
      <w:r w:rsidRPr="000A6E46">
        <w:rPr>
          <w:rFonts w:cstheme="minorHAnsi"/>
          <w:i/>
          <w:iCs/>
          <w:color w:val="3333CC"/>
        </w:rPr>
        <w:t xml:space="preserve"> boxed region</w:t>
      </w:r>
      <w:r>
        <w:rPr>
          <w:rFonts w:cstheme="minorHAnsi"/>
          <w:i/>
          <w:iCs/>
          <w:color w:val="3333CC"/>
        </w:rPr>
        <w:t>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Debopriya Sadhukhan" w:date="2025-08-06T06:02:00Z" w:initials="DS">
    <w:p w14:paraId="72769376" w14:textId="77777777" w:rsidR="0069041F" w:rsidRDefault="0069041F" w:rsidP="0069041F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We have removed one statement from here as it was repetitive. Please let us know if you would like to include this in the interview section.</w:t>
      </w:r>
    </w:p>
    <w:p w14:paraId="4A040A3B" w14:textId="77777777" w:rsidR="0069041F" w:rsidRDefault="0069041F" w:rsidP="0069041F">
      <w:pPr>
        <w:pStyle w:val="CommentText"/>
      </w:pPr>
    </w:p>
    <w:p w14:paraId="180956B9" w14:textId="77777777" w:rsidR="0069041F" w:rsidRDefault="0069041F" w:rsidP="0069041F">
      <w:pPr>
        <w:pStyle w:val="CommentText"/>
      </w:pPr>
      <w:r>
        <w:rPr>
          <w:color w:val="000000"/>
          <w:highlight w:val="white"/>
        </w:rPr>
        <w:t>What advantage does your protocol offer compared to other techniques?</w:t>
      </w:r>
    </w:p>
    <w:p w14:paraId="5A54E577" w14:textId="77777777" w:rsidR="0069041F" w:rsidRDefault="0069041F" w:rsidP="0069041F">
      <w:pPr>
        <w:pStyle w:val="CommentText"/>
      </w:pPr>
      <w:r>
        <w:rPr>
          <w:b/>
          <w:bCs/>
          <w:color w:val="000000"/>
          <w:u w:val="single"/>
        </w:rPr>
        <w:t>Catherine Lowry:</w:t>
      </w:r>
      <w:r>
        <w:rPr>
          <w:color w:val="000000"/>
        </w:rPr>
        <w:t xml:space="preserve">  In a lot of clinical research, 24-hour blood sampling requires room entry and participant awakening to complete. Our protocol achieves 24-hour blood sampling without disrupting sleep and therefore preserving sleep and biological rhythm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A54E57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8AE37D5" w16cex:dateUtc="2025-08-06T00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A54E577" w16cid:durableId="68AE37D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1D76EE" w14:textId="77777777" w:rsidR="00C55E7A" w:rsidRDefault="00C55E7A">
      <w:r>
        <w:separator/>
      </w:r>
    </w:p>
    <w:p w14:paraId="1B683C2A" w14:textId="77777777" w:rsidR="00C55E7A" w:rsidRDefault="00C55E7A"/>
  </w:endnote>
  <w:endnote w:type="continuationSeparator" w:id="0">
    <w:p w14:paraId="01CF09FD" w14:textId="77777777" w:rsidR="00C55E7A" w:rsidRDefault="00C55E7A">
      <w:r>
        <w:continuationSeparator/>
      </w:r>
    </w:p>
    <w:p w14:paraId="7EBED7E4" w14:textId="77777777" w:rsidR="00C55E7A" w:rsidRDefault="00C55E7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B1FC85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9041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B375C0">
      <w:rPr>
        <w:rFonts w:cstheme="minorHAnsi"/>
      </w:rPr>
      <w:t xml:space="preserve">August 06, </w:t>
    </w:r>
    <w:proofErr w:type="gramStart"/>
    <w:r w:rsidR="00B375C0">
      <w:rPr>
        <w:rFonts w:cstheme="minorHAnsi"/>
      </w:rPr>
      <w:t>2025</w:t>
    </w:r>
    <w:proofErr w:type="gramEnd"/>
    <w:r w:rsidR="00B375C0">
      <w:rPr>
        <w:rFonts w:cstheme="minorHAnsi"/>
      </w:rPr>
      <w:t xml:space="preserve">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B1F43C" w14:textId="77777777" w:rsidR="00C55E7A" w:rsidRDefault="00C55E7A">
      <w:r>
        <w:separator/>
      </w:r>
    </w:p>
    <w:p w14:paraId="05F38BAD" w14:textId="77777777" w:rsidR="00C55E7A" w:rsidRDefault="00C55E7A"/>
  </w:footnote>
  <w:footnote w:type="continuationSeparator" w:id="0">
    <w:p w14:paraId="60C17B74" w14:textId="77777777" w:rsidR="00C55E7A" w:rsidRDefault="00C55E7A">
      <w:r>
        <w:continuationSeparator/>
      </w:r>
    </w:p>
    <w:p w14:paraId="79AA093F" w14:textId="77777777" w:rsidR="00C55E7A" w:rsidRDefault="00C55E7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F305D8C" w:rsidR="00336C61" w:rsidRPr="006D3AC7" w:rsidRDefault="00B375C0" w:rsidP="00B375C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025A9F">
      <w:rPr>
        <w:rFonts w:cstheme="minorHAnsi"/>
        <w:b/>
        <w:color w:val="00B050"/>
        <w:sz w:val="28"/>
        <w:szCs w:val="28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C436DCE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ebopriya Sadhukhan">
    <w15:presenceInfo w15:providerId="AD" w15:userId="S::debopriya.sadhukhan@jove.com::0cec42c5-f914-4f46-9bac-87de4217cbe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1A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57F40"/>
    <w:rsid w:val="00074929"/>
    <w:rsid w:val="00083792"/>
    <w:rsid w:val="00085F90"/>
    <w:rsid w:val="0008613B"/>
    <w:rsid w:val="00090BAC"/>
    <w:rsid w:val="0009624C"/>
    <w:rsid w:val="000A2498"/>
    <w:rsid w:val="000A6E46"/>
    <w:rsid w:val="000B0B1A"/>
    <w:rsid w:val="000B2085"/>
    <w:rsid w:val="000B387A"/>
    <w:rsid w:val="000B4E9A"/>
    <w:rsid w:val="000C27AE"/>
    <w:rsid w:val="000C39AF"/>
    <w:rsid w:val="000C4F76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3D76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389C"/>
    <w:rsid w:val="001E52A3"/>
    <w:rsid w:val="001F0890"/>
    <w:rsid w:val="001F615E"/>
    <w:rsid w:val="00214268"/>
    <w:rsid w:val="002422D6"/>
    <w:rsid w:val="00244CDB"/>
    <w:rsid w:val="00247BFF"/>
    <w:rsid w:val="002504DE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2A20"/>
    <w:rsid w:val="00294464"/>
    <w:rsid w:val="002A174A"/>
    <w:rsid w:val="002A6FCF"/>
    <w:rsid w:val="002A7F8B"/>
    <w:rsid w:val="002B009A"/>
    <w:rsid w:val="002B025E"/>
    <w:rsid w:val="002B0D88"/>
    <w:rsid w:val="002B26D4"/>
    <w:rsid w:val="002B2EC4"/>
    <w:rsid w:val="002B55D9"/>
    <w:rsid w:val="002B7584"/>
    <w:rsid w:val="002C2088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15C15"/>
    <w:rsid w:val="00420A1E"/>
    <w:rsid w:val="00421271"/>
    <w:rsid w:val="004232DB"/>
    <w:rsid w:val="00426350"/>
    <w:rsid w:val="00436377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1AA2"/>
    <w:rsid w:val="0046452A"/>
    <w:rsid w:val="00464D72"/>
    <w:rsid w:val="00464DE1"/>
    <w:rsid w:val="00470857"/>
    <w:rsid w:val="00472752"/>
    <w:rsid w:val="0047306D"/>
    <w:rsid w:val="00473C27"/>
    <w:rsid w:val="00473E1C"/>
    <w:rsid w:val="0048283A"/>
    <w:rsid w:val="00482D4C"/>
    <w:rsid w:val="00483E1B"/>
    <w:rsid w:val="00491B01"/>
    <w:rsid w:val="00491D1F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2CD0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65E8A"/>
    <w:rsid w:val="00571AA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347"/>
    <w:rsid w:val="005B0866"/>
    <w:rsid w:val="005B4717"/>
    <w:rsid w:val="005B6859"/>
    <w:rsid w:val="005C2915"/>
    <w:rsid w:val="005C6D1E"/>
    <w:rsid w:val="005D0E9C"/>
    <w:rsid w:val="005D0F8B"/>
    <w:rsid w:val="005D1459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041F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5BCF"/>
    <w:rsid w:val="00777388"/>
    <w:rsid w:val="00785075"/>
    <w:rsid w:val="00790E8C"/>
    <w:rsid w:val="007A149A"/>
    <w:rsid w:val="007A4E1D"/>
    <w:rsid w:val="007B0FBB"/>
    <w:rsid w:val="007B3E0E"/>
    <w:rsid w:val="007B72C5"/>
    <w:rsid w:val="007C09B0"/>
    <w:rsid w:val="007D4222"/>
    <w:rsid w:val="007D61A8"/>
    <w:rsid w:val="007F48D4"/>
    <w:rsid w:val="00802635"/>
    <w:rsid w:val="00804C75"/>
    <w:rsid w:val="00806B1B"/>
    <w:rsid w:val="00806BC9"/>
    <w:rsid w:val="0080758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1D14"/>
    <w:rsid w:val="008459FC"/>
    <w:rsid w:val="00851B3E"/>
    <w:rsid w:val="00851C4B"/>
    <w:rsid w:val="00854994"/>
    <w:rsid w:val="00860BC3"/>
    <w:rsid w:val="008672DA"/>
    <w:rsid w:val="00871088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160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2A0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DC1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C6FAB"/>
    <w:rsid w:val="00AD3B12"/>
    <w:rsid w:val="00AD3B41"/>
    <w:rsid w:val="00AD4F04"/>
    <w:rsid w:val="00AD5A94"/>
    <w:rsid w:val="00AE11E8"/>
    <w:rsid w:val="00AE2480"/>
    <w:rsid w:val="00AE3A1F"/>
    <w:rsid w:val="00AF3977"/>
    <w:rsid w:val="00AF623F"/>
    <w:rsid w:val="00B00969"/>
    <w:rsid w:val="00B0143B"/>
    <w:rsid w:val="00B025DC"/>
    <w:rsid w:val="00B0373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375C0"/>
    <w:rsid w:val="00B40E12"/>
    <w:rsid w:val="00B435B8"/>
    <w:rsid w:val="00B4499C"/>
    <w:rsid w:val="00B5116D"/>
    <w:rsid w:val="00B534BA"/>
    <w:rsid w:val="00B57015"/>
    <w:rsid w:val="00B60E0A"/>
    <w:rsid w:val="00B6201D"/>
    <w:rsid w:val="00B6515D"/>
    <w:rsid w:val="00B653B7"/>
    <w:rsid w:val="00B66A14"/>
    <w:rsid w:val="00B7250F"/>
    <w:rsid w:val="00B807E5"/>
    <w:rsid w:val="00B847A0"/>
    <w:rsid w:val="00B87BC5"/>
    <w:rsid w:val="00B87D12"/>
    <w:rsid w:val="00BA0371"/>
    <w:rsid w:val="00BA07AD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5E7A"/>
    <w:rsid w:val="00C602B2"/>
    <w:rsid w:val="00C70C90"/>
    <w:rsid w:val="00C7374B"/>
    <w:rsid w:val="00C766A8"/>
    <w:rsid w:val="00C8109F"/>
    <w:rsid w:val="00C82679"/>
    <w:rsid w:val="00C8297E"/>
    <w:rsid w:val="00C836F3"/>
    <w:rsid w:val="00C9250E"/>
    <w:rsid w:val="00C9285D"/>
    <w:rsid w:val="00C96FC6"/>
    <w:rsid w:val="00C97B11"/>
    <w:rsid w:val="00CB039A"/>
    <w:rsid w:val="00CB0B79"/>
    <w:rsid w:val="00CB2B02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17400"/>
    <w:rsid w:val="00D30007"/>
    <w:rsid w:val="00D300CE"/>
    <w:rsid w:val="00D3535D"/>
    <w:rsid w:val="00D37C1A"/>
    <w:rsid w:val="00D406D6"/>
    <w:rsid w:val="00D452D8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973A8"/>
    <w:rsid w:val="00DA117F"/>
    <w:rsid w:val="00DA1712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4F56"/>
    <w:rsid w:val="00DF6EE3"/>
    <w:rsid w:val="00E04EFB"/>
    <w:rsid w:val="00E072C2"/>
    <w:rsid w:val="00E24673"/>
    <w:rsid w:val="00E24898"/>
    <w:rsid w:val="00E27EF5"/>
    <w:rsid w:val="00E355EE"/>
    <w:rsid w:val="00E35FB3"/>
    <w:rsid w:val="00E43652"/>
    <w:rsid w:val="00E44C46"/>
    <w:rsid w:val="00E55496"/>
    <w:rsid w:val="00E641DB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A71D6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4885"/>
    <w:rsid w:val="00EE535B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5483"/>
    <w:rsid w:val="00F22F5E"/>
    <w:rsid w:val="00F3061E"/>
    <w:rsid w:val="00F3202D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470857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470857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47085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7085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7085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7085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styleId="Strong">
    <w:name w:val="Strong"/>
    <w:basedOn w:val="DefaultParagraphFont"/>
    <w:uiPriority w:val="22"/>
    <w:qFormat/>
    <w:rsid w:val="00143D7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0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86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3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02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596698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9457D3-A6DC-402E-A1B9-EC20E116AA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1</Pages>
  <Words>1882</Words>
  <Characters>10150</Characters>
  <Application>Microsoft Office Word</Application>
  <DocSecurity>0</DocSecurity>
  <Lines>247</Lines>
  <Paragraphs>1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90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4</cp:revision>
  <dcterms:created xsi:type="dcterms:W3CDTF">2025-05-30T15:28:00Z</dcterms:created>
  <dcterms:modified xsi:type="dcterms:W3CDTF">2025-08-06T0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